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9BC4A" w14:textId="77777777" w:rsidR="00976685" w:rsidRPr="002612A1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БЪЯВЛЕНИЕ</w:t>
      </w:r>
    </w:p>
    <w:p w14:paraId="13B95A06" w14:textId="77777777" w:rsidR="00976685" w:rsidRPr="002612A1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 ПРОЦЕДУРЕ ПРЕДВАРИТЕЛЬНОЙ КВАЛИФИКАЦИИ</w:t>
      </w:r>
    </w:p>
    <w:p w14:paraId="48BF4476" w14:textId="77777777" w:rsidR="006325EC" w:rsidRPr="002612A1" w:rsidRDefault="006325EC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</w:pPr>
    </w:p>
    <w:p w14:paraId="6CB24A1E" w14:textId="110C6013" w:rsidR="00243133" w:rsidRPr="002C52F6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2C52F6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процедуры </w:t>
      </w:r>
      <w:r w:rsidR="0026552A" w:rsidRPr="002C52F6"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  <w:t>закрытого целевого конкурса</w:t>
      </w:r>
      <w:r w:rsidR="0026552A" w:rsidRPr="002612A1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от </w:t>
      </w:r>
      <w:r w:rsidR="000843BC" w:rsidRPr="000843BC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16</w:t>
      </w:r>
      <w:r w:rsidRPr="00C5034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B32D19" w:rsidRPr="00B32D19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07</w:t>
      </w:r>
      <w:r w:rsidRPr="00C5034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E409B5" w:rsidRPr="00C5034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202</w:t>
      </w:r>
      <w:r w:rsidR="00B94D30" w:rsidRPr="002612A1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5</w:t>
      </w:r>
      <w:r w:rsidRPr="00C5034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г</w:t>
      </w:r>
      <w:r w:rsidR="00320F2C" w:rsidRPr="00C5034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br/>
      </w:r>
    </w:p>
    <w:p w14:paraId="0ED24648" w14:textId="515DD4C9" w:rsidR="00243133" w:rsidRPr="00B32D19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sz w:val="18"/>
          <w:szCs w:val="18"/>
          <w:lang w:val="ru-RU"/>
        </w:rPr>
      </w:pP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Код процесса: </w:t>
      </w:r>
      <w:r w:rsidR="00112F93" w:rsidRPr="002C52F6">
        <w:rPr>
          <w:rFonts w:ascii="Sylfaen" w:hAnsi="Sylfaen"/>
          <w:i w:val="0"/>
          <w:sz w:val="18"/>
          <w:szCs w:val="18"/>
          <w:lang w:val="ru-RU"/>
        </w:rPr>
        <w:t>"</w:t>
      </w:r>
      <w:r w:rsidR="0039113C" w:rsidRP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МО РА-</w:t>
      </w:r>
      <w:r w:rsidR="002D623D" w:rsidRP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ПНМАШДЗБ-</w:t>
      </w:r>
      <w:r w:rsid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25-10/35</w:t>
      </w:r>
      <w:r w:rsidR="00112F93" w:rsidRPr="002D623D">
        <w:rPr>
          <w:rFonts w:ascii="Sylfaen" w:hAnsi="Sylfaen"/>
          <w:i w:val="0"/>
          <w:sz w:val="18"/>
          <w:szCs w:val="18"/>
          <w:lang w:val="ru-RU"/>
        </w:rPr>
        <w:t>"</w:t>
      </w:r>
      <w:r w:rsidR="00320F2C" w:rsidRPr="002612A1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.</w:t>
      </w: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br/>
      </w:r>
      <w:r w:rsidRPr="002C52F6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2C52F6">
        <w:rPr>
          <w:rFonts w:ascii="Sylfaen" w:hAnsi="Sylfaen" w:cs="Arial"/>
          <w:b/>
          <w:i w:val="0"/>
          <w:sz w:val="18"/>
          <w:szCs w:val="18"/>
          <w:lang w:val="ru-RU"/>
        </w:rPr>
        <w:t>I. ХАРАКТЕРИСТИКА  ПОКУПКИ</w:t>
      </w:r>
    </w:p>
    <w:p w14:paraId="33DEE27E" w14:textId="12EE0EF5" w:rsidR="00243133" w:rsidRPr="002612A1" w:rsidRDefault="00243133" w:rsidP="00524628">
      <w:pPr>
        <w:pStyle w:val="HTML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, провод</w:t>
      </w:r>
      <w:r w:rsidR="00BB2F39" w:rsidRPr="002C52F6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Pr="002C52F6">
        <w:rPr>
          <w:rFonts w:ascii="Sylfaen" w:hAnsi="Sylfaen"/>
          <w:sz w:val="18"/>
          <w:szCs w:val="18"/>
          <w:lang w:val="ru-RU"/>
        </w:rPr>
        <w:t xml:space="preserve"> </w:t>
      </w:r>
      <w:r w:rsidRPr="00FC107A">
        <w:rPr>
          <w:rFonts w:ascii="Sylfaen" w:hAnsi="Sylfaen"/>
          <w:sz w:val="18"/>
          <w:szCs w:val="18"/>
          <w:lang w:val="ru-RU"/>
        </w:rPr>
        <w:t>закупк</w:t>
      </w:r>
      <w:r w:rsidR="00BB2F39" w:rsidRPr="00FC107A">
        <w:rPr>
          <w:rFonts w:ascii="Sylfaen" w:hAnsi="Sylfaen"/>
          <w:sz w:val="18"/>
          <w:szCs w:val="18"/>
          <w:lang w:val="ru-RU"/>
        </w:rPr>
        <w:t>и</w:t>
      </w:r>
      <w:r w:rsidR="00B16989" w:rsidRPr="00FC107A">
        <w:rPr>
          <w:rFonts w:ascii="Sylfaen" w:hAnsi="Sylfaen"/>
          <w:sz w:val="18"/>
          <w:szCs w:val="18"/>
          <w:lang w:val="ru-RU"/>
        </w:rPr>
        <w:t xml:space="preserve"> </w:t>
      </w:r>
      <w:r w:rsidR="00827FB0" w:rsidRPr="00FC107A">
        <w:rPr>
          <w:rFonts w:ascii="Sylfaen" w:hAnsi="Sylfaen" w:cs="Arial"/>
          <w:b/>
          <w:color w:val="FF0000"/>
          <w:sz w:val="18"/>
          <w:szCs w:val="18"/>
          <w:lang w:val="ru-RU"/>
        </w:rPr>
        <w:t>восстановительных</w:t>
      </w:r>
      <w:r w:rsidR="00827FB0" w:rsidRPr="00FC107A">
        <w:rPr>
          <w:rFonts w:ascii="Sylfaen" w:hAnsi="Sylfaen" w:cs="Arial"/>
          <w:color w:val="FF0000"/>
          <w:sz w:val="18"/>
          <w:szCs w:val="18"/>
          <w:lang w:val="ru-RU"/>
        </w:rPr>
        <w:t xml:space="preserve"> и </w:t>
      </w:r>
      <w:r w:rsidR="002673C8" w:rsidRPr="00FC107A">
        <w:rPr>
          <w:rFonts w:ascii="Sylfaen" w:hAnsi="Sylfaen" w:cs="Arial"/>
          <w:color w:val="FF0000"/>
          <w:sz w:val="18"/>
          <w:szCs w:val="18"/>
          <w:lang w:val="ru-RU"/>
        </w:rPr>
        <w:t>строительных</w:t>
      </w:r>
      <w:r w:rsidR="002673C8" w:rsidRPr="002C52F6">
        <w:rPr>
          <w:rFonts w:ascii="Sylfaen" w:hAnsi="Sylfaen" w:cs="Arial"/>
          <w:color w:val="FF0000"/>
          <w:sz w:val="18"/>
          <w:szCs w:val="18"/>
          <w:lang w:val="ru-RU"/>
        </w:rPr>
        <w:t xml:space="preserve"> работ</w:t>
      </w:r>
      <w:r w:rsidR="003D53E6" w:rsidRPr="002C52F6">
        <w:rPr>
          <w:rFonts w:ascii="Sylfaen" w:hAnsi="Sylfaen" w:cs="Arial"/>
          <w:color w:val="00B0F0"/>
          <w:sz w:val="18"/>
          <w:szCs w:val="18"/>
          <w:lang w:val="ru-RU"/>
        </w:rPr>
        <w:t>,</w:t>
      </w:r>
      <w:r w:rsidRPr="002C52F6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2C52F6">
        <w:rPr>
          <w:rFonts w:ascii="Sylfaen" w:hAnsi="Sylfaen"/>
          <w:sz w:val="18"/>
          <w:szCs w:val="18"/>
          <w:lang w:val="ru-RU"/>
        </w:rPr>
        <w:t>ия</w:t>
      </w:r>
      <w:r w:rsidRPr="002C52F6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2C52F6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2C52F6">
        <w:rPr>
          <w:rFonts w:ascii="Sylfaen" w:hAnsi="Sylfaen" w:cs="Arial"/>
          <w:color w:val="FF0000"/>
          <w:sz w:val="18"/>
          <w:szCs w:val="18"/>
          <w:lang w:val="ru-RU"/>
        </w:rPr>
        <w:t>закрытого целевого конкурса</w:t>
      </w:r>
      <w:r w:rsidRPr="002C52F6">
        <w:rPr>
          <w:rFonts w:ascii="Sylfaen" w:hAnsi="Sylfaen"/>
          <w:sz w:val="18"/>
          <w:szCs w:val="18"/>
          <w:lang w:val="ru-RU"/>
        </w:rPr>
        <w:t>.</w:t>
      </w:r>
      <w:r w:rsidR="0026552A" w:rsidRPr="002612A1">
        <w:rPr>
          <w:rFonts w:ascii="Sylfaen" w:hAnsi="Sylfaen"/>
          <w:sz w:val="18"/>
          <w:szCs w:val="18"/>
          <w:lang w:val="ru-RU"/>
        </w:rPr>
        <w:t xml:space="preserve">  </w:t>
      </w:r>
    </w:p>
    <w:p w14:paraId="08A3C74E" w14:textId="77777777" w:rsidR="00243133" w:rsidRPr="002C52F6" w:rsidRDefault="00243133" w:rsidP="00320F2C">
      <w:pPr>
        <w:spacing w:after="0" w:line="240" w:lineRule="auto"/>
        <w:jc w:val="center"/>
        <w:rPr>
          <w:rFonts w:ascii="Sylfaen" w:hAnsi="Sylfaen" w:cs="Arial"/>
          <w:b/>
          <w:sz w:val="18"/>
          <w:szCs w:val="18"/>
          <w:lang w:val="ru-RU"/>
        </w:rPr>
      </w:pPr>
      <w:r w:rsidRPr="002C52F6">
        <w:rPr>
          <w:rFonts w:ascii="Sylfaen" w:hAnsi="Sylfaen" w:cs="Arial"/>
          <w:b/>
          <w:sz w:val="18"/>
          <w:szCs w:val="18"/>
        </w:rPr>
        <w:t>II</w:t>
      </w:r>
      <w:r w:rsidRPr="002C52F6">
        <w:rPr>
          <w:rFonts w:ascii="Sylfaen" w:hAnsi="Sylfaen" w:cs="Arial"/>
          <w:b/>
          <w:sz w:val="18"/>
          <w:szCs w:val="18"/>
          <w:lang w:val="ru-RU"/>
        </w:rPr>
        <w:t>. УСЛОВИЯ УЧАСТИЯ ПРОЦЕССА</w:t>
      </w:r>
    </w:p>
    <w:p w14:paraId="0E21B269" w14:textId="77777777" w:rsidR="00243133" w:rsidRPr="002612A1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2C52F6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2C52F6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14:paraId="3DC62D07" w14:textId="77777777" w:rsidR="00C80003" w:rsidRPr="002612A1" w:rsidRDefault="00C80003" w:rsidP="002755CF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  <w:r w:rsidRPr="002612A1">
        <w:rPr>
          <w:rFonts w:ascii="Sylfaen" w:hAnsi="Sylfaen" w:cs="Arial"/>
          <w:b/>
          <w:color w:val="222222"/>
          <w:sz w:val="18"/>
          <w:szCs w:val="18"/>
          <w:lang w:val="ru-RU"/>
        </w:rPr>
        <w:t xml:space="preserve">   </w:t>
      </w:r>
      <w:r w:rsidRPr="002C52F6">
        <w:rPr>
          <w:rFonts w:ascii="Sylfaen" w:hAnsi="Sylfaen" w:cs="Arial"/>
          <w:b/>
          <w:color w:val="222222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14:paraId="76BA38EF" w14:textId="77777777" w:rsidR="002755CF" w:rsidRPr="002612A1" w:rsidRDefault="002755CF" w:rsidP="002755CF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</w:p>
    <w:p w14:paraId="61272F65" w14:textId="77777777" w:rsidR="00A16390" w:rsidRPr="00EF75C4" w:rsidRDefault="00A16390" w:rsidP="002755CF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eastAsia="Times New Roman" w:hAnsi="Sylfaen" w:cs="Arial"/>
          <w:b/>
          <w:color w:val="7030A0"/>
          <w:sz w:val="18"/>
          <w:szCs w:val="18"/>
          <w:lang w:val="ru-RU"/>
        </w:rPr>
      </w:pPr>
      <w:r w:rsidRPr="00EF75C4">
        <w:rPr>
          <w:rFonts w:ascii="Sylfaen" w:eastAsia="Times New Roman" w:hAnsi="Sylfaen" w:cs="Arial"/>
          <w:b/>
          <w:color w:val="7030A0"/>
          <w:sz w:val="18"/>
          <w:szCs w:val="18"/>
          <w:lang w:val="ru-RU"/>
        </w:rPr>
        <w:t>для первой части лота</w:t>
      </w:r>
      <w:r w:rsidRPr="002612A1">
        <w:rPr>
          <w:rFonts w:ascii="Sylfaen" w:eastAsia="Times New Roman" w:hAnsi="Sylfaen" w:cs="Arial"/>
          <w:b/>
          <w:color w:val="7030A0"/>
          <w:sz w:val="18"/>
          <w:szCs w:val="18"/>
          <w:lang w:val="ru-RU"/>
        </w:rPr>
        <w:t>:</w:t>
      </w:r>
      <w:r w:rsidRPr="00EF75C4">
        <w:rPr>
          <w:rFonts w:ascii="Sylfaen" w:eastAsia="Times New Roman" w:hAnsi="Sylfaen" w:cs="Arial"/>
          <w:b/>
          <w:color w:val="7030A0"/>
          <w:sz w:val="18"/>
          <w:szCs w:val="18"/>
          <w:lang w:val="ru-RU"/>
        </w:rPr>
        <w:t xml:space="preserve"> </w:t>
      </w:r>
    </w:p>
    <w:p w14:paraId="37521839" w14:textId="77777777" w:rsidR="00126354" w:rsidRPr="002612A1" w:rsidRDefault="00375E9E" w:rsidP="002755CF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00B0F0"/>
          <w:sz w:val="18"/>
          <w:szCs w:val="18"/>
          <w:lang w:val="ru-RU"/>
        </w:rPr>
      </w:pPr>
      <w:r w:rsidRPr="002612A1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1) </w:t>
      </w:r>
      <w:r w:rsidR="002570AC" w:rsidRPr="002612A1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иметь </w:t>
      </w:r>
      <w:r w:rsidR="00294E60"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>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="006E354F"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 </w:t>
      </w:r>
      <w:r w:rsidR="00D84B45" w:rsidRPr="002612A1">
        <w:rPr>
          <w:rFonts w:ascii="GHEA Grapalat" w:hAnsi="GHEA Grapalat" w:cs="GHEA Grapalat"/>
          <w:sz w:val="18"/>
          <w:szCs w:val="18"/>
          <w:lang w:val="ru-RU"/>
        </w:rPr>
        <w:t>(код вкладки 03)</w:t>
      </w:r>
      <w:r w:rsidR="00294E60"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>:</w:t>
      </w:r>
      <w:r w:rsidR="00BF0A00"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 </w:t>
      </w:r>
    </w:p>
    <w:p w14:paraId="111A21FA" w14:textId="77777777" w:rsidR="006E354F" w:rsidRPr="002612A1" w:rsidRDefault="006E354F" w:rsidP="002755CF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2612A1">
        <w:rPr>
          <w:rFonts w:ascii="Sylfaen" w:hAnsi="Sylfaen" w:cs="GHEA Grapalat"/>
          <w:color w:val="FF0000"/>
          <w:sz w:val="18"/>
          <w:szCs w:val="18"/>
          <w:lang w:val="ru-RU"/>
        </w:rPr>
        <w:t xml:space="preserve">-2-й класс «транспортные пути </w:t>
      </w:r>
      <w:r w:rsidR="005A5898" w:rsidRPr="002612A1">
        <w:rPr>
          <w:rFonts w:ascii="GHEA Grapalat" w:hAnsi="GHEA Grapalat" w:cs="GHEA Grapalat"/>
          <w:sz w:val="18"/>
          <w:szCs w:val="18"/>
          <w:lang w:val="ru-RU"/>
        </w:rPr>
        <w:t>(код вкладки 09)</w:t>
      </w:r>
      <w:r w:rsidR="005A5898" w:rsidRPr="002612A1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Pr="002612A1">
        <w:rPr>
          <w:rFonts w:ascii="Sylfaen" w:hAnsi="Sylfaen" w:cs="GHEA Grapalat"/>
          <w:color w:val="FF0000"/>
          <w:sz w:val="18"/>
          <w:szCs w:val="18"/>
          <w:lang w:val="ru-RU"/>
        </w:rPr>
        <w:t>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</w:t>
      </w:r>
    </w:p>
    <w:p w14:paraId="329620C7" w14:textId="271599E3" w:rsidR="006E354F" w:rsidRPr="002612A1" w:rsidRDefault="006E354F" w:rsidP="002755CF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i/>
          <w:color w:val="00B0F0"/>
          <w:sz w:val="18"/>
          <w:szCs w:val="18"/>
          <w:lang w:val="ru-RU"/>
        </w:rPr>
      </w:pPr>
      <w:r w:rsidRPr="00EF75C4">
        <w:rPr>
          <w:rFonts w:ascii="Sylfaen" w:hAnsi="Sylfaen" w:cs="Arial"/>
          <w:b/>
          <w:color w:val="00B0F0"/>
          <w:sz w:val="18"/>
          <w:szCs w:val="18"/>
          <w:lang w:val="ru-RU"/>
        </w:rPr>
        <w:t>2) соответствовать</w:t>
      </w:r>
      <w:r w:rsidRPr="002612A1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>установленному пунктом 1 части 3 статьи 6 Закона "О закупках"</w:t>
      </w:r>
      <w:r w:rsidR="00D77B76" w:rsidRPr="00D77B76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 </w:t>
      </w:r>
      <w:r w:rsidRPr="002612A1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квалификационному критерию "Соответствие профессиональной деятельности предусмотренной по договору деятельности". </w:t>
      </w:r>
      <w:r w:rsidRPr="002612A1">
        <w:rPr>
          <w:rFonts w:ascii="GHEA Grapalat" w:hAnsi="GHEA Grapalat" w:cs="GHEA Grapalat"/>
          <w:i/>
          <w:color w:val="00B0F0"/>
          <w:sz w:val="18"/>
          <w:szCs w:val="18"/>
          <w:lang w:val="ru-RU"/>
        </w:rPr>
        <w:t xml:space="preserve">При этом аналогичным является факт </w:t>
      </w:r>
      <w:r w:rsidRPr="002612A1">
        <w:rPr>
          <w:rFonts w:ascii="GHEA Grapalat" w:hAnsi="GHEA Grapalat" w:cs="GHEA Grapalat"/>
          <w:b/>
          <w:i/>
          <w:color w:val="00B0F0"/>
          <w:sz w:val="18"/>
          <w:szCs w:val="18"/>
          <w:lang w:val="ru-RU"/>
        </w:rPr>
        <w:t>выполнения строительных работ 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</w:t>
      </w:r>
      <w:r w:rsidRPr="002612A1">
        <w:rPr>
          <w:rFonts w:ascii="GHEA Grapalat" w:hAnsi="GHEA Grapalat" w:cs="GHEA Grapalat"/>
          <w:i/>
          <w:color w:val="00B0F0"/>
          <w:sz w:val="18"/>
          <w:szCs w:val="18"/>
          <w:lang w:val="ru-RU"/>
        </w:rPr>
        <w:t xml:space="preserve">: </w:t>
      </w:r>
    </w:p>
    <w:p w14:paraId="3C82870F" w14:textId="21879FF4" w:rsidR="006E354F" w:rsidRPr="00EF75C4" w:rsidRDefault="00AC14A0" w:rsidP="002755CF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/>
          <w:b/>
          <w:color w:val="FF0000"/>
          <w:sz w:val="18"/>
          <w:szCs w:val="18"/>
          <w:lang w:val="af-ZA"/>
        </w:rPr>
      </w:pPr>
      <w:r w:rsidRPr="002612A1">
        <w:rPr>
          <w:rFonts w:ascii="Sylfaen" w:hAnsi="Sylfaen" w:cs="Arial"/>
          <w:i/>
          <w:color w:val="FF0000"/>
          <w:sz w:val="18"/>
          <w:szCs w:val="18"/>
          <w:lang w:val="ru-RU"/>
        </w:rPr>
        <w:t>-</w:t>
      </w:r>
      <w:r w:rsidR="006E354F" w:rsidRPr="00EF75C4">
        <w:rPr>
          <w:rFonts w:ascii="Sylfaen" w:hAnsi="Sylfaen" w:cs="Arial"/>
          <w:i/>
          <w:color w:val="FF0000"/>
          <w:sz w:val="18"/>
          <w:szCs w:val="18"/>
          <w:lang w:val="ru-RU"/>
        </w:rPr>
        <w:t>2-й класс «транспортные пути (автомобильные дороги, железнодорожные пути и аэропорты, искусственные сооружения, такие как мосты, туннели, путепроводы, эстакады, подпорные стены и т.д.)»</w:t>
      </w:r>
      <w:r w:rsidR="006E354F" w:rsidRPr="002612A1">
        <w:rPr>
          <w:rFonts w:ascii="Sylfaen" w:hAnsi="Sylfaen" w:cs="Arial"/>
          <w:i/>
          <w:color w:val="FF0000"/>
          <w:sz w:val="18"/>
          <w:szCs w:val="18"/>
          <w:lang w:val="ru-RU"/>
        </w:rPr>
        <w:t xml:space="preserve"> </w:t>
      </w:r>
      <w:r w:rsidR="006E354F" w:rsidRPr="00EF75C4">
        <w:rPr>
          <w:rFonts w:ascii="GHEA Grapalat" w:hAnsi="GHEA Grapalat"/>
          <w:b/>
          <w:i/>
          <w:color w:val="FF0000"/>
          <w:sz w:val="18"/>
          <w:szCs w:val="18"/>
          <w:lang w:val="af-ZA"/>
        </w:rPr>
        <w:t>и/или ранее действующий</w:t>
      </w:r>
      <w:r w:rsidR="00423CAF">
        <w:rPr>
          <w:rFonts w:ascii="GHEA Grapalat" w:hAnsi="GHEA Grapalat"/>
          <w:b/>
          <w:i/>
          <w:color w:val="FF0000"/>
          <w:sz w:val="18"/>
          <w:szCs w:val="18"/>
          <w:lang w:val="af-ZA"/>
        </w:rPr>
        <w:t xml:space="preserve"> </w:t>
      </w:r>
      <w:r w:rsidR="006E354F" w:rsidRPr="002612A1">
        <w:rPr>
          <w:rFonts w:ascii="GHEA Grapalat" w:hAnsi="GHEA Grapalat" w:cs="GHEA Grapalat"/>
          <w:color w:val="000000"/>
          <w:sz w:val="18"/>
          <w:szCs w:val="18"/>
          <w:lang w:val="ru-RU"/>
        </w:rPr>
        <w:t>"</w:t>
      </w:r>
      <w:r w:rsidR="006E354F" w:rsidRPr="002612A1">
        <w:rPr>
          <w:rFonts w:ascii="GHEA Grapalat" w:hAnsi="GHEA Grapalat" w:cs="GHEA Grapalat"/>
          <w:b/>
          <w:color w:val="000000"/>
          <w:sz w:val="18"/>
          <w:szCs w:val="18"/>
          <w:lang w:val="ru-RU"/>
        </w:rPr>
        <w:t>Транспортный</w:t>
      </w:r>
      <w:r w:rsidR="006E354F" w:rsidRPr="002612A1">
        <w:rPr>
          <w:rFonts w:ascii="GHEA Grapalat" w:hAnsi="GHEA Grapalat" w:cs="GHEA Grapalat"/>
          <w:color w:val="000000"/>
          <w:sz w:val="18"/>
          <w:szCs w:val="18"/>
          <w:lang w:val="ru-RU"/>
        </w:rPr>
        <w:t>"</w:t>
      </w:r>
      <w:r w:rsidR="00411652" w:rsidRPr="002612A1">
        <w:rPr>
          <w:rFonts w:ascii="GHEA Grapalat" w:hAnsi="GHEA Grapalat" w:cs="GHEA Grapalat"/>
          <w:color w:val="000000"/>
          <w:sz w:val="18"/>
          <w:szCs w:val="18"/>
          <w:lang w:val="ru-RU"/>
        </w:rPr>
        <w:t xml:space="preserve"> </w:t>
      </w:r>
      <w:r w:rsidR="006E354F" w:rsidRPr="00EF75C4">
        <w:rPr>
          <w:rFonts w:ascii="GHEA Grapalat" w:hAnsi="GHEA Grapalat"/>
          <w:b/>
          <w:color w:val="FF0000"/>
          <w:sz w:val="18"/>
          <w:szCs w:val="18"/>
          <w:lang w:val="af-ZA"/>
        </w:rPr>
        <w:t>выполнение строительных работ в рамках приложений государственной лицензии.</w:t>
      </w:r>
    </w:p>
    <w:p w14:paraId="3DFA0761" w14:textId="77777777" w:rsidR="00D576AA" w:rsidRPr="002612A1" w:rsidRDefault="00D576AA" w:rsidP="002755CF">
      <w:pPr>
        <w:spacing w:after="0" w:line="240" w:lineRule="auto"/>
        <w:ind w:firstLine="360"/>
        <w:jc w:val="both"/>
        <w:rPr>
          <w:rFonts w:ascii="Sylfaen" w:hAnsi="Sylfaen"/>
          <w:b/>
          <w:color w:val="92D050"/>
          <w:sz w:val="18"/>
          <w:szCs w:val="18"/>
          <w:lang w:val="ru-RU"/>
        </w:rPr>
      </w:pPr>
      <w:r w:rsidRPr="00EF75C4">
        <w:rPr>
          <w:rFonts w:ascii="Sylfaen" w:hAnsi="Sylfaen"/>
          <w:b/>
          <w:color w:val="92D050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3BF9DF3E" w14:textId="1D53B342" w:rsidR="00243133" w:rsidRPr="002C52F6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консорциум). В подобном случае</w:t>
      </w:r>
    </w:p>
    <w:p w14:paraId="7BF6208A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14:paraId="2C4B583A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2C52F6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2C52F6">
        <w:rPr>
          <w:rFonts w:ascii="Sylfaen" w:hAnsi="Sylfaen"/>
          <w:sz w:val="18"/>
          <w:szCs w:val="18"/>
          <w:lang w:val="ru-RU"/>
        </w:rPr>
        <w:t>.</w:t>
      </w:r>
    </w:p>
    <w:p w14:paraId="618479EB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C52F6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14:paraId="324605D6" w14:textId="77777777" w:rsidR="00320F2C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C52F6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2C52F6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14:paraId="435AB7F0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C52F6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0A4F39D3" w14:textId="07D9606C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2C52F6">
        <w:rPr>
          <w:rFonts w:ascii="Sylfaen" w:hAnsi="Sylfaen" w:cs="Sylfaen"/>
          <w:color w:val="FF0000"/>
          <w:sz w:val="18"/>
          <w:szCs w:val="18"/>
          <w:lang w:val="ru-RU"/>
        </w:rPr>
        <w:t>закрытого целевого конкурса</w:t>
      </w:r>
      <w:r w:rsidR="0026552A" w:rsidRPr="002C52F6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2C52F6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ответственности предусмотренную законадатльством РА.</w:t>
      </w:r>
    </w:p>
    <w:p w14:paraId="1C69F9A5" w14:textId="77777777" w:rsidR="00243133" w:rsidRPr="002C52F6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14:paraId="289AE5F1" w14:textId="77777777" w:rsidR="00243133" w:rsidRPr="002C52F6" w:rsidRDefault="00243133" w:rsidP="00320F2C">
      <w:pPr>
        <w:spacing w:after="0" w:line="240" w:lineRule="auto"/>
        <w:jc w:val="center"/>
        <w:rPr>
          <w:rFonts w:ascii="Sylfaen" w:hAnsi="Sylfaen" w:cs="Sylfaen"/>
          <w:b/>
          <w:sz w:val="18"/>
          <w:szCs w:val="18"/>
          <w:lang w:val="ru-RU"/>
        </w:rPr>
      </w:pPr>
      <w:r w:rsidRPr="002C52F6">
        <w:rPr>
          <w:rFonts w:ascii="Sylfaen" w:hAnsi="Sylfaen" w:cs="Sylfaen"/>
          <w:b/>
          <w:sz w:val="18"/>
          <w:szCs w:val="18"/>
        </w:rPr>
        <w:t>III</w:t>
      </w:r>
      <w:r w:rsidRPr="002C52F6">
        <w:rPr>
          <w:rFonts w:ascii="Sylfaen" w:hAnsi="Sylfaen" w:cs="Sylfaen"/>
          <w:b/>
          <w:sz w:val="18"/>
          <w:szCs w:val="18"/>
          <w:lang w:val="ru-RU"/>
        </w:rPr>
        <w:t>. ПРАВА НА ПОЛУЧЕНИИ РАЗЬЯСНЕНИЕ И ПОПРАВКИ ЗАЯВОК</w:t>
      </w:r>
    </w:p>
    <w:p w14:paraId="59740E77" w14:textId="77777777" w:rsidR="00CA1AD9" w:rsidRPr="002C52F6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2C52F6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2C52F6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2C52F6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2C52F6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2C52F6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2C52F6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2C52F6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2C52F6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2C52F6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14:paraId="545BC2BF" w14:textId="77777777" w:rsidR="00CA1AD9" w:rsidRPr="002C52F6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5F4AF938" w14:textId="77777777" w:rsidR="00CA1AD9" w:rsidRPr="002C52F6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2C52F6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2C52F6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5A47BF65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14:paraId="0D866EAB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2C52F6">
        <w:rPr>
          <w:rFonts w:ascii="Sylfaen" w:hAnsi="Sylfaen"/>
          <w:sz w:val="18"/>
          <w:szCs w:val="18"/>
          <w:lang w:val="ru-RU"/>
        </w:rPr>
        <w:t>предоставляется</w:t>
      </w:r>
      <w:r w:rsidRPr="002C52F6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2C52F6">
        <w:rPr>
          <w:rFonts w:ascii="Sylfaen" w:hAnsi="Sylfaen"/>
          <w:sz w:val="18"/>
          <w:szCs w:val="18"/>
          <w:lang w:val="ru-RU"/>
        </w:rPr>
        <w:t>двух</w:t>
      </w:r>
      <w:r w:rsidRPr="002C52F6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2C52F6">
        <w:rPr>
          <w:rFonts w:ascii="Sylfaen" w:hAnsi="Sylfaen"/>
          <w:sz w:val="18"/>
          <w:szCs w:val="18"/>
          <w:lang w:val="ru-RU"/>
        </w:rPr>
        <w:t>ых</w:t>
      </w:r>
      <w:r w:rsidRPr="002C52F6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2C52F6">
        <w:rPr>
          <w:rFonts w:ascii="Sylfaen" w:hAnsi="Sylfaen"/>
          <w:sz w:val="18"/>
          <w:szCs w:val="18"/>
          <w:lang w:val="ru-RU"/>
        </w:rPr>
        <w:t>ей</w:t>
      </w:r>
      <w:r w:rsidRPr="002C52F6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14:paraId="79505BF3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9.</w:t>
      </w:r>
      <w:r w:rsidR="0026740D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Pr="002C52F6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14:paraId="1AE48492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0.</w:t>
      </w:r>
      <w:r w:rsidR="0026740D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Pr="002C52F6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2C52F6">
        <w:rPr>
          <w:rFonts w:ascii="Sylfaen" w:hAnsi="Sylfaen"/>
          <w:sz w:val="18"/>
          <w:szCs w:val="18"/>
          <w:lang w:val="ru-RU"/>
        </w:rPr>
        <w:t>ода</w:t>
      </w:r>
      <w:r w:rsidR="00F565F9" w:rsidRPr="002C52F6">
        <w:rPr>
          <w:rFonts w:ascii="Sylfaen" w:hAnsi="Sylfaen"/>
          <w:sz w:val="18"/>
          <w:szCs w:val="18"/>
          <w:lang w:val="ru-RU"/>
        </w:rPr>
        <w:t xml:space="preserve">чи </w:t>
      </w:r>
      <w:r w:rsidRPr="002C52F6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2C52F6">
        <w:rPr>
          <w:rFonts w:ascii="Sylfaen" w:hAnsi="Sylfaen"/>
          <w:sz w:val="18"/>
          <w:szCs w:val="18"/>
          <w:lang w:val="ru-RU"/>
        </w:rPr>
        <w:t>и</w:t>
      </w:r>
      <w:r w:rsidRPr="002C52F6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2C52F6">
        <w:rPr>
          <w:rFonts w:ascii="Sylfaen" w:hAnsi="Sylfaen"/>
          <w:sz w:val="18"/>
          <w:szCs w:val="18"/>
          <w:lang w:val="ru-RU"/>
        </w:rPr>
        <w:t>ях</w:t>
      </w:r>
      <w:r w:rsidRPr="002C52F6">
        <w:rPr>
          <w:rFonts w:ascii="Sylfaen" w:hAnsi="Sylfaen"/>
          <w:sz w:val="18"/>
          <w:szCs w:val="18"/>
          <w:lang w:val="ru-RU"/>
        </w:rPr>
        <w:t>.</w:t>
      </w:r>
    </w:p>
    <w:p w14:paraId="4BBEA24A" w14:textId="77777777" w:rsidR="00320F2C" w:rsidRPr="002C52F6" w:rsidRDefault="00320F2C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</w:p>
    <w:p w14:paraId="6B64D522" w14:textId="77777777" w:rsidR="00243133" w:rsidRPr="002C52F6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2C52F6">
        <w:rPr>
          <w:rFonts w:ascii="Sylfaen" w:hAnsi="Sylfaen"/>
          <w:b/>
          <w:sz w:val="18"/>
          <w:szCs w:val="18"/>
        </w:rPr>
        <w:lastRenderedPageBreak/>
        <w:t>IV</w:t>
      </w:r>
      <w:r w:rsidRPr="002C52F6">
        <w:rPr>
          <w:rFonts w:ascii="Sylfaen" w:hAnsi="Sylfaen"/>
          <w:b/>
          <w:sz w:val="18"/>
          <w:szCs w:val="18"/>
          <w:lang w:val="ru-RU"/>
        </w:rPr>
        <w:t>. О ПОРЯДКЕ ПОДАЧИ ПРЕДКВАЛИФИКАЦИОННОЙ ЗАЯВКЕ.</w:t>
      </w:r>
    </w:p>
    <w:p w14:paraId="16517AE8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14:paraId="4EE4CC01" w14:textId="7DC1AAA6" w:rsidR="00243133" w:rsidRPr="002C52F6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Комиссии:</w:t>
      </w:r>
    </w:p>
    <w:p w14:paraId="3A732545" w14:textId="77777777" w:rsidR="00243133" w:rsidRPr="002C52F6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</w:t>
      </w:r>
      <w:r w:rsidR="00243133" w:rsidRPr="002C52F6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2C52F6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14:paraId="6E6998E9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14:paraId="641C2278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2C52F6">
        <w:rPr>
          <w:rFonts w:ascii="Sylfaen" w:hAnsi="Sylfaen" w:cs="Sylfaen"/>
          <w:sz w:val="18"/>
          <w:szCs w:val="18"/>
          <w:lang w:val="ru-RU"/>
        </w:rPr>
        <w:tab/>
      </w:r>
    </w:p>
    <w:p w14:paraId="2663514D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14:paraId="4B32CC8A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2C52F6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2C52F6">
        <w:rPr>
          <w:rFonts w:ascii="Sylfaen" w:hAnsi="Sylfaen" w:cs="Sylfaen"/>
          <w:sz w:val="18"/>
          <w:szCs w:val="18"/>
          <w:lang w:val="ru-RU"/>
        </w:rPr>
        <w:t>.</w:t>
      </w:r>
    </w:p>
    <w:p w14:paraId="76DDB49A" w14:textId="3E9FA353" w:rsidR="00243133" w:rsidRPr="002D623D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b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Комиссии не позднее, чем </w:t>
      </w:r>
      <w:r w:rsidR="008E62DE" w:rsidRPr="008E62DE">
        <w:rPr>
          <w:rFonts w:ascii="Sylfaen" w:hAnsi="Sylfaen" w:cs="Sylfaen"/>
          <w:b/>
          <w:color w:val="FF0000"/>
          <w:sz w:val="18"/>
          <w:szCs w:val="18"/>
          <w:lang w:val="ru-RU"/>
        </w:rPr>
        <w:t>30</w:t>
      </w:r>
      <w:r w:rsidR="00E409B5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.</w:t>
      </w:r>
      <w:r w:rsidR="008E62DE" w:rsidRPr="008E62DE">
        <w:rPr>
          <w:rFonts w:ascii="Sylfaen" w:hAnsi="Sylfaen" w:cs="Sylfaen"/>
          <w:b/>
          <w:color w:val="FF0000"/>
          <w:sz w:val="18"/>
          <w:szCs w:val="18"/>
          <w:lang w:val="ru-RU"/>
        </w:rPr>
        <w:t>07</w:t>
      </w:r>
      <w:r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.20</w:t>
      </w:r>
      <w:r w:rsidR="00E409B5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2</w:t>
      </w:r>
      <w:r w:rsidR="00C5034B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>5</w:t>
      </w:r>
      <w:r w:rsidR="007C3B99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г.</w:t>
      </w:r>
      <w:r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, в 1</w:t>
      </w:r>
      <w:r w:rsidR="00BB2F39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A86194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:</w:t>
      </w:r>
      <w:r w:rsidR="002D623D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>15</w:t>
      </w:r>
      <w:r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.</w:t>
      </w:r>
    </w:p>
    <w:p w14:paraId="32667C6B" w14:textId="774473DF" w:rsidR="00243133" w:rsidRPr="002612A1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2C52F6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2C52F6">
        <w:rPr>
          <w:rFonts w:ascii="Sylfaen" w:hAnsi="Sylfaen" w:cs="Sylfaen"/>
          <w:sz w:val="18"/>
          <w:szCs w:val="18"/>
          <w:lang w:val="ru-RU"/>
        </w:rPr>
        <w:t>Закупов МО, РА</w:t>
      </w:r>
      <w:r w:rsidR="001D03F3" w:rsidRPr="002C52F6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2C52F6">
        <w:rPr>
          <w:rFonts w:ascii="Sylfaen" w:hAnsi="Sylfaen"/>
          <w:sz w:val="18"/>
          <w:szCs w:val="18"/>
          <w:lang w:val="ru-RU"/>
        </w:rPr>
        <w:t>каб. 2078</w:t>
      </w:r>
      <w:r w:rsidRPr="002C52F6">
        <w:rPr>
          <w:rFonts w:ascii="Sylfaen" w:hAnsi="Sylfaen" w:cs="Sylfaen"/>
          <w:sz w:val="18"/>
          <w:szCs w:val="18"/>
          <w:lang w:val="ru-RU"/>
        </w:rPr>
        <w:t>).</w:t>
      </w:r>
    </w:p>
    <w:p w14:paraId="20BFF41B" w14:textId="77777777" w:rsidR="007A2956" w:rsidRPr="002612A1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color w:val="7030A0"/>
          <w:sz w:val="18"/>
          <w:szCs w:val="18"/>
          <w:lang w:val="ru-RU"/>
        </w:rPr>
      </w:pPr>
      <w:r w:rsidRPr="002C52F6">
        <w:rPr>
          <w:rFonts w:ascii="GHEA Grapalat" w:hAnsi="GHEA Grapalat"/>
          <w:color w:val="7030A0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7F048479" w14:textId="77777777" w:rsidR="00D95FF9" w:rsidRPr="002C52F6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</w:pPr>
      <w:r w:rsidRPr="002612A1">
        <w:rPr>
          <w:rFonts w:ascii="GHEA Grapalat" w:eastAsia="Times New Roman" w:hAnsi="GHEA Grapalat" w:cs="Calibri"/>
          <w:color w:val="00B0F0"/>
          <w:sz w:val="18"/>
          <w:szCs w:val="18"/>
          <w:lang w:val="ru-RU" w:eastAsia="ru-RU"/>
        </w:rPr>
        <w:t xml:space="preserve">    </w:t>
      </w:r>
      <w:r w:rsidRPr="002C52F6"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6B5B1FE6" w14:textId="10605EBB" w:rsidR="00243133" w:rsidRPr="002C52F6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8100F4" w:rsidRPr="008100F4">
        <w:rPr>
          <w:rFonts w:ascii="Sylfaen" w:hAnsi="Sylfaen" w:cs="Sylfaen"/>
          <w:sz w:val="18"/>
          <w:szCs w:val="18"/>
          <w:lang w:val="ru-RU"/>
        </w:rPr>
        <w:t>начальни</w:t>
      </w:r>
      <w:r w:rsidR="008100F4" w:rsidRPr="001933F0">
        <w:rPr>
          <w:rFonts w:ascii="Sylfaen" w:hAnsi="Sylfaen" w:cs="Sylfaen"/>
          <w:sz w:val="18"/>
          <w:szCs w:val="18"/>
          <w:lang w:val="ru-RU"/>
        </w:rPr>
        <w:t>к</w:t>
      </w:r>
      <w:r w:rsidR="001933F0" w:rsidRPr="001933F0">
        <w:rPr>
          <w:rFonts w:ascii="Sylfaen" w:hAnsi="Sylfaen" w:cs="Sylfaen"/>
          <w:sz w:val="18"/>
          <w:szCs w:val="18"/>
          <w:lang w:val="ru-RU"/>
        </w:rPr>
        <w:t xml:space="preserve"> отдела</w:t>
      </w:r>
      <w:r w:rsidRPr="002C52F6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2C52F6">
        <w:rPr>
          <w:rFonts w:ascii="Sylfaen" w:hAnsi="Sylfaen" w:cs="Sylfaen"/>
          <w:color w:val="FF0000"/>
          <w:sz w:val="18"/>
          <w:szCs w:val="18"/>
          <w:lang w:val="ru-RU"/>
        </w:rPr>
        <w:t xml:space="preserve">Управления </w:t>
      </w:r>
      <w:r w:rsidR="0014255C" w:rsidRPr="002C52F6">
        <w:rPr>
          <w:rFonts w:ascii="Sylfaen" w:hAnsi="Sylfaen" w:cs="Sylfaen"/>
          <w:color w:val="FF0000"/>
          <w:sz w:val="18"/>
          <w:szCs w:val="18"/>
          <w:lang w:val="ru-RU"/>
        </w:rPr>
        <w:t>Организации</w:t>
      </w:r>
      <w:r w:rsidRPr="002C52F6">
        <w:rPr>
          <w:rFonts w:ascii="Sylfaen" w:hAnsi="Sylfaen" w:cs="Sylfaen"/>
          <w:color w:val="FF0000"/>
          <w:sz w:val="18"/>
          <w:szCs w:val="18"/>
          <w:lang w:val="ru-RU"/>
        </w:rPr>
        <w:t xml:space="preserve"> Закупов МО РА</w:t>
      </w:r>
      <w:r w:rsidR="001B73CB" w:rsidRPr="002612A1">
        <w:rPr>
          <w:rFonts w:ascii="Sylfaen" w:hAnsi="Sylfaen" w:cs="Sylfaen"/>
          <w:color w:val="FF0000"/>
          <w:sz w:val="18"/>
          <w:szCs w:val="18"/>
          <w:lang w:val="ru-RU"/>
        </w:rPr>
        <w:t xml:space="preserve"> </w:t>
      </w:r>
      <w:r w:rsidR="00632FD4" w:rsidRPr="00632FD4">
        <w:rPr>
          <w:rFonts w:ascii="Sylfaen" w:hAnsi="Sylfaen" w:cs="Sylfaen"/>
          <w:color w:val="FF0000"/>
          <w:sz w:val="18"/>
          <w:szCs w:val="18"/>
          <w:lang w:val="ru-RU"/>
        </w:rPr>
        <w:t>В</w:t>
      </w:r>
      <w:r w:rsidR="001D03F3" w:rsidRPr="002C52F6">
        <w:rPr>
          <w:rFonts w:ascii="Sylfaen" w:hAnsi="Sylfaen" w:cs="Sylfaen"/>
          <w:color w:val="FF0000"/>
          <w:sz w:val="18"/>
          <w:szCs w:val="18"/>
          <w:lang w:val="ru-RU"/>
        </w:rPr>
        <w:t>.</w:t>
      </w:r>
      <w:r w:rsidR="00632FD4" w:rsidRPr="00632FD4">
        <w:rPr>
          <w:rFonts w:ascii="Sylfaen" w:hAnsi="Sylfaen" w:cs="Sylfaen"/>
          <w:color w:val="FF0000"/>
          <w:sz w:val="18"/>
          <w:szCs w:val="18"/>
          <w:lang w:val="ru-RU"/>
        </w:rPr>
        <w:t xml:space="preserve"> </w:t>
      </w:r>
      <w:r w:rsidR="00632FD4" w:rsidRPr="00BD1F20">
        <w:rPr>
          <w:rFonts w:ascii="Sylfaen" w:hAnsi="Sylfaen" w:cs="Sylfaen"/>
          <w:color w:val="FF0000"/>
          <w:sz w:val="18"/>
          <w:szCs w:val="18"/>
          <w:lang w:val="ru-RU"/>
        </w:rPr>
        <w:t>Саак</w:t>
      </w:r>
      <w:r w:rsidR="001D03F3" w:rsidRPr="002C52F6">
        <w:rPr>
          <w:rFonts w:ascii="Sylfaen" w:hAnsi="Sylfaen" w:cs="Sylfaen"/>
          <w:color w:val="FF0000"/>
          <w:sz w:val="18"/>
          <w:szCs w:val="18"/>
          <w:lang w:val="ru-RU"/>
        </w:rPr>
        <w:t>ян</w:t>
      </w:r>
      <w:r w:rsidRPr="002C52F6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2612A1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2C52F6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21E3A3D5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14:paraId="3510DDCC" w14:textId="603B2812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Приложением</w:t>
      </w:r>
      <w:r w:rsidRPr="002C52F6">
        <w:rPr>
          <w:rFonts w:ascii="Sylfaen" w:hAnsi="Sylfaen" w:cs="Sylfaen"/>
          <w:sz w:val="18"/>
          <w:szCs w:val="18"/>
        </w:rPr>
        <w:t>N</w:t>
      </w:r>
      <w:r w:rsidR="003A1F32" w:rsidRPr="002C52F6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2C52F6">
        <w:rPr>
          <w:rFonts w:ascii="Sylfaen" w:hAnsi="Sylfaen" w:cs="Sylfaen"/>
          <w:sz w:val="18"/>
          <w:szCs w:val="18"/>
          <w:lang w:val="ru-RU"/>
        </w:rPr>
        <w:t>.</w:t>
      </w:r>
    </w:p>
    <w:p w14:paraId="6319B685" w14:textId="77777777" w:rsidR="00243133" w:rsidRPr="002C52F6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2C52F6">
        <w:rPr>
          <w:rFonts w:ascii="Sylfaen" w:hAnsi="Sylfaen" w:cs="Sylfaen"/>
          <w:sz w:val="18"/>
          <w:szCs w:val="18"/>
        </w:rPr>
        <w:t>N</w:t>
      </w:r>
      <w:r w:rsidRPr="002C52F6">
        <w:rPr>
          <w:rFonts w:ascii="Sylfaen" w:hAnsi="Sylfaen" w:cs="Sylfaen"/>
          <w:sz w:val="18"/>
          <w:szCs w:val="18"/>
          <w:lang w:val="ru-RU"/>
        </w:rPr>
        <w:t>2;</w:t>
      </w:r>
    </w:p>
    <w:p w14:paraId="6C7BFD3B" w14:textId="35B7F90B" w:rsidR="00243133" w:rsidRPr="002612A1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2C52F6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2C52F6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</w:t>
      </w:r>
      <w:r w:rsidR="00BD1F20" w:rsidRPr="00BD1F20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(консорциум)</w:t>
      </w:r>
      <w:r w:rsidR="00243133" w:rsidRPr="002C52F6">
        <w:rPr>
          <w:rFonts w:ascii="Sylfaen" w:hAnsi="Sylfaen" w:cs="Sylfaen"/>
          <w:sz w:val="18"/>
          <w:szCs w:val="18"/>
          <w:lang w:val="ru-RU"/>
        </w:rPr>
        <w:t>.</w:t>
      </w:r>
    </w:p>
    <w:p w14:paraId="6BAEB65E" w14:textId="77777777" w:rsidR="007306DF" w:rsidRPr="002612A1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 w:rsidRPr="002C52F6">
        <w:rPr>
          <w:rFonts w:ascii="Sylfaen" w:hAnsi="Sylfaen" w:cs="Sylfaen"/>
          <w:color w:val="FF0000"/>
          <w:sz w:val="18"/>
          <w:szCs w:val="18"/>
          <w:lang w:val="ru-RU"/>
        </w:rPr>
        <w:t>копиях - в один экземпляр</w:t>
      </w:r>
      <w:r w:rsidRPr="002C52F6">
        <w:rPr>
          <w:rFonts w:ascii="Sylfaen" w:hAnsi="Sylfaen" w:cs="Sylfaen"/>
          <w:sz w:val="18"/>
          <w:szCs w:val="18"/>
          <w:lang w:val="ru-RU"/>
        </w:rPr>
        <w:t>. На пакетах документов соответственно пишутся слова "</w:t>
      </w:r>
      <w:r w:rsidRPr="002C52F6">
        <w:rPr>
          <w:rFonts w:ascii="Sylfaen" w:hAnsi="Sylfaen" w:cs="Sylfaen"/>
          <w:b/>
          <w:sz w:val="18"/>
          <w:szCs w:val="18"/>
          <w:lang w:val="ru-RU"/>
        </w:rPr>
        <w:t>оригинал" и "копия".</w:t>
      </w:r>
      <w:r w:rsidRPr="002C52F6">
        <w:rPr>
          <w:rFonts w:ascii="Sylfaen" w:hAnsi="Sylfaen" w:cs="Sylfaen"/>
          <w:sz w:val="18"/>
          <w:szCs w:val="18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14:paraId="289730C2" w14:textId="77777777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14:paraId="4B3638A6" w14:textId="5092C772" w:rsidR="00243133" w:rsidRPr="002C52F6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2C52F6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предлагаемые в данном обьявлении, сохраняя при этом необходимые реквизиты.</w:t>
      </w:r>
    </w:p>
    <w:p w14:paraId="7A281EA7" w14:textId="77777777" w:rsidR="00243133" w:rsidRPr="002C52F6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14:paraId="702CF183" w14:textId="77777777" w:rsidR="00243133" w:rsidRPr="002C52F6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2C52F6">
        <w:rPr>
          <w:rFonts w:ascii="Sylfaen" w:hAnsi="Sylfaen"/>
          <w:b/>
          <w:sz w:val="18"/>
          <w:szCs w:val="18"/>
        </w:rPr>
        <w:t>V</w:t>
      </w:r>
      <w:r w:rsidRPr="002C52F6">
        <w:rPr>
          <w:rFonts w:ascii="Sylfaen" w:hAnsi="Sylfaen"/>
          <w:b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14:paraId="073A30BE" w14:textId="13B05EE7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8E7E70" w:rsidRPr="008E7E70">
        <w:rPr>
          <w:rFonts w:ascii="Sylfaen" w:hAnsi="Sylfaen" w:cs="Sylfaen"/>
          <w:b/>
          <w:color w:val="FF0000"/>
          <w:sz w:val="18"/>
          <w:szCs w:val="18"/>
          <w:lang w:val="ru-RU"/>
        </w:rPr>
        <w:t>30</w:t>
      </w:r>
      <w:r w:rsidR="00E409B5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.</w:t>
      </w:r>
      <w:r w:rsidR="008E7E70" w:rsidRPr="008E7E70">
        <w:rPr>
          <w:rFonts w:ascii="Sylfaen" w:hAnsi="Sylfaen" w:cs="Sylfaen"/>
          <w:b/>
          <w:color w:val="FF0000"/>
          <w:sz w:val="18"/>
          <w:szCs w:val="18"/>
          <w:lang w:val="ru-RU"/>
        </w:rPr>
        <w:t>07</w:t>
      </w:r>
      <w:r w:rsidR="00E409B5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.202</w:t>
      </w:r>
      <w:r w:rsidR="002755CF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>5</w:t>
      </w:r>
      <w:r w:rsidR="007C3B99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г</w:t>
      </w:r>
      <w:r w:rsidR="007C3B99" w:rsidRPr="002D623D">
        <w:rPr>
          <w:rFonts w:ascii="Sylfaen" w:hAnsi="Sylfaen"/>
          <w:b/>
          <w:color w:val="FF0000"/>
          <w:sz w:val="18"/>
          <w:szCs w:val="18"/>
          <w:lang w:val="ru-RU"/>
        </w:rPr>
        <w:t>.</w:t>
      </w:r>
      <w:r w:rsidR="00F11406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,</w:t>
      </w:r>
      <w:r w:rsidR="00F11406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 xml:space="preserve"> </w:t>
      </w:r>
      <w:r w:rsidR="00F11406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в</w:t>
      </w:r>
      <w:r w:rsidR="00F11406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 xml:space="preserve"> </w:t>
      </w:r>
      <w:r w:rsidR="00E722DD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782DA8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1</w:t>
      </w:r>
      <w:r w:rsidR="00E722DD" w:rsidRPr="002D623D">
        <w:rPr>
          <w:rFonts w:ascii="Sylfaen" w:hAnsi="Sylfaen" w:cs="Sylfaen"/>
          <w:b/>
          <w:color w:val="FF0000"/>
          <w:sz w:val="18"/>
          <w:szCs w:val="18"/>
          <w:lang w:val="ru-RU"/>
        </w:rPr>
        <w:t>:</w:t>
      </w:r>
      <w:r w:rsidR="002D623D" w:rsidRPr="002612A1">
        <w:rPr>
          <w:rFonts w:ascii="Sylfaen" w:hAnsi="Sylfaen" w:cs="Sylfaen"/>
          <w:b/>
          <w:color w:val="FF0000"/>
          <w:sz w:val="18"/>
          <w:szCs w:val="18"/>
          <w:lang w:val="ru-RU"/>
        </w:rPr>
        <w:t>15</w:t>
      </w:r>
      <w:r w:rsidRPr="002D623D">
        <w:rPr>
          <w:rFonts w:ascii="Sylfaen" w:hAnsi="Sylfaen"/>
          <w:b/>
          <w:color w:val="FF0000"/>
          <w:sz w:val="18"/>
          <w:szCs w:val="18"/>
          <w:lang w:val="ru-RU"/>
        </w:rPr>
        <w:t>,</w:t>
      </w:r>
      <w:r w:rsidRPr="002C52F6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2C52F6">
        <w:rPr>
          <w:rFonts w:ascii="Sylfaen" w:hAnsi="Sylfaen"/>
          <w:sz w:val="18"/>
          <w:szCs w:val="18"/>
          <w:lang w:val="ru-RU"/>
        </w:rPr>
        <w:t>.</w:t>
      </w:r>
      <w:r w:rsidR="00F11406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1B74AE" w:rsidRPr="002C52F6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14:paraId="5E6CB021" w14:textId="77777777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14:paraId="0AADCA4B" w14:textId="77777777" w:rsidR="00243133" w:rsidRPr="002C52F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2C52F6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2C52F6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2C52F6">
        <w:rPr>
          <w:rFonts w:ascii="Sylfaen" w:hAnsi="Sylfaen"/>
          <w:sz w:val="18"/>
          <w:szCs w:val="18"/>
          <w:lang w:val="ru-RU"/>
        </w:rPr>
        <w:t>председателю</w:t>
      </w:r>
      <w:r w:rsidRPr="002C52F6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14:paraId="48364CBA" w14:textId="77777777" w:rsidR="00243133" w:rsidRPr="002C52F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2C52F6">
        <w:rPr>
          <w:rFonts w:ascii="Sylfaen" w:hAnsi="Sylfaen"/>
          <w:sz w:val="18"/>
          <w:szCs w:val="18"/>
          <w:lang w:val="ru-RU"/>
        </w:rPr>
        <w:t>председателю</w:t>
      </w:r>
      <w:r w:rsidRPr="002C52F6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14:paraId="662A5F39" w14:textId="77777777" w:rsidR="00243133" w:rsidRPr="002C52F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14:paraId="0293FDE1" w14:textId="77777777" w:rsidR="00243133" w:rsidRPr="002C52F6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14:paraId="027F50FF" w14:textId="739B2AB5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1. Заявки оцениваются удовлетворительным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14:paraId="6952F937" w14:textId="77777777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2F2F94C2" w14:textId="77777777" w:rsidR="00243133" w:rsidRPr="002C52F6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14:paraId="4F6AAA3F" w14:textId="77777777" w:rsidR="006314C8" w:rsidRPr="002C52F6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4A120F93" w14:textId="1E9C914C" w:rsidR="00891512" w:rsidRPr="002C52F6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2C52F6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2612A1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2C52F6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2612A1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2C52F6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2C52F6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2C52F6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2C52F6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2C52F6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</w:t>
      </w:r>
      <w:r w:rsidR="007E6C1B" w:rsidRPr="000843BC">
        <w:rPr>
          <w:rFonts w:ascii="Sylfaen" w:eastAsia="Calibri" w:hAnsi="Sylfaen"/>
          <w:sz w:val="18"/>
          <w:szCs w:val="18"/>
          <w:lang w:val="ru-RU" w:eastAsia="en-US"/>
        </w:rPr>
        <w:t>68</w:t>
      </w:r>
      <w:r w:rsidRPr="002C52F6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14:paraId="31EC4854" w14:textId="77777777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lastRenderedPageBreak/>
        <w:t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</w:t>
      </w:r>
      <w:r w:rsidRPr="002C52F6">
        <w:rPr>
          <w:rFonts w:ascii="Sylfaen" w:hAnsi="Sylfaen"/>
          <w:color w:val="00B0F0"/>
          <w:sz w:val="18"/>
          <w:szCs w:val="18"/>
          <w:lang w:val="ru-RU"/>
        </w:rPr>
        <w:t xml:space="preserve">родитель, супруг, ребенок, брат, сестра, </w:t>
      </w:r>
      <w:r w:rsidR="002C55A9" w:rsidRPr="002C52F6">
        <w:rPr>
          <w:rFonts w:ascii="Sylfaen" w:hAnsi="Sylfaen"/>
          <w:color w:val="00B0F0"/>
          <w:sz w:val="18"/>
          <w:szCs w:val="18"/>
          <w:lang w:val="ru-RU"/>
        </w:rPr>
        <w:t xml:space="preserve">дедушка, бабушка, внук, </w:t>
      </w:r>
      <w:r w:rsidRPr="002C52F6">
        <w:rPr>
          <w:rFonts w:ascii="Sylfaen" w:hAnsi="Sylfaen"/>
          <w:color w:val="00B0F0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2C52F6">
        <w:rPr>
          <w:rFonts w:ascii="Sylfaen" w:hAnsi="Sylfaen"/>
          <w:color w:val="00B0F0"/>
          <w:sz w:val="18"/>
          <w:szCs w:val="18"/>
          <w:lang w:val="ru-RU"/>
        </w:rPr>
        <w:t>, дедушка, бабушка, внук</w:t>
      </w:r>
      <w:r w:rsidRPr="002C52F6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2C52F6">
        <w:rPr>
          <w:rFonts w:ascii="Sylfaen" w:hAnsi="Sylfaen"/>
          <w:sz w:val="18"/>
          <w:szCs w:val="18"/>
          <w:lang w:val="hy-AM"/>
        </w:rPr>
        <w:t>Еслиесть</w:t>
      </w:r>
      <w:r w:rsidRPr="002C52F6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2C52F6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2C52F6">
        <w:rPr>
          <w:rFonts w:ascii="Sylfaen" w:hAnsi="Sylfaen"/>
          <w:sz w:val="18"/>
          <w:szCs w:val="18"/>
          <w:lang w:val="ru-RU"/>
        </w:rPr>
        <w:t>, то</w:t>
      </w:r>
      <w:r w:rsidRPr="002C52F6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2C52F6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2C52F6">
        <w:rPr>
          <w:rFonts w:ascii="Sylfaen" w:hAnsi="Sylfaen"/>
          <w:sz w:val="18"/>
          <w:szCs w:val="18"/>
          <w:lang w:val="hy-AM"/>
        </w:rPr>
        <w:t>член</w:t>
      </w:r>
      <w:r w:rsidRPr="002C52F6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2C52F6">
        <w:rPr>
          <w:rFonts w:ascii="Sylfaen" w:hAnsi="Sylfaen"/>
          <w:sz w:val="18"/>
          <w:szCs w:val="18"/>
          <w:lang w:val="hy-AM"/>
        </w:rPr>
        <w:t>ком</w:t>
      </w:r>
      <w:r w:rsidRPr="002C52F6">
        <w:rPr>
          <w:rFonts w:ascii="Sylfaen" w:hAnsi="Sylfaen"/>
          <w:sz w:val="18"/>
          <w:szCs w:val="18"/>
          <w:lang w:val="ru-RU"/>
        </w:rPr>
        <w:t>иссии</w:t>
      </w:r>
      <w:r w:rsidRPr="002C52F6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2C52F6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2C52F6">
        <w:rPr>
          <w:rFonts w:ascii="Sylfaen" w:hAnsi="Sylfaen"/>
          <w:sz w:val="18"/>
          <w:szCs w:val="18"/>
          <w:lang w:val="hy-AM"/>
        </w:rPr>
        <w:t>процедуры.</w:t>
      </w:r>
    </w:p>
    <w:p w14:paraId="509F94C2" w14:textId="77777777" w:rsidR="00243133" w:rsidRPr="002C52F6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14:paraId="151AB2F1" w14:textId="77777777" w:rsidR="00243133" w:rsidRPr="002C52F6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3C4F8092" w14:textId="77777777" w:rsidR="00243133" w:rsidRPr="002C52F6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2C52F6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для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заявок,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2C52F6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14:paraId="510443A5" w14:textId="77777777" w:rsidR="007F7EC6" w:rsidRPr="002C52F6" w:rsidRDefault="00243133" w:rsidP="00936BA6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>25.</w:t>
      </w:r>
      <w:r w:rsidR="00865841" w:rsidRPr="002612A1">
        <w:rPr>
          <w:rFonts w:ascii="Sylfaen" w:hAnsi="Sylfaen"/>
          <w:sz w:val="18"/>
          <w:szCs w:val="18"/>
          <w:lang w:val="ru-RU"/>
        </w:rPr>
        <w:t xml:space="preserve"> </w:t>
      </w:r>
      <w:r w:rsidR="009175DD" w:rsidRPr="002C52F6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2612A1">
        <w:rPr>
          <w:rFonts w:ascii="GHEA Grapalat" w:hAnsi="GHEA Grapalat" w:cs="GHEA Grapalat"/>
          <w:sz w:val="18"/>
          <w:szCs w:val="18"/>
          <w:lang w:val="ru-RU"/>
        </w:rPr>
        <w:t xml:space="preserve">процедуре </w:t>
      </w:r>
      <w:r w:rsidR="007F066A" w:rsidRPr="002C52F6">
        <w:rPr>
          <w:rFonts w:ascii="Sylfaen" w:hAnsi="Sylfaen" w:cs="Sylfaen"/>
          <w:color w:val="FF0000"/>
          <w:sz w:val="18"/>
          <w:szCs w:val="18"/>
          <w:lang w:val="ru-RU"/>
        </w:rPr>
        <w:t>закрытого целевого конкурса</w:t>
      </w:r>
      <w:r w:rsidR="007F066A" w:rsidRPr="002C52F6">
        <w:rPr>
          <w:rFonts w:ascii="Sylfaen" w:hAnsi="Sylfaen" w:cs="Sylfaen"/>
          <w:sz w:val="18"/>
          <w:szCs w:val="18"/>
          <w:lang w:val="ru-RU"/>
        </w:rPr>
        <w:t xml:space="preserve"> </w:t>
      </w:r>
      <w:r w:rsidR="009175DD" w:rsidRPr="002C52F6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2C52F6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2C52F6">
        <w:rPr>
          <w:rFonts w:ascii="Sylfaen" w:hAnsi="Sylfaen"/>
          <w:sz w:val="18"/>
          <w:szCs w:val="18"/>
          <w:lang w:val="ru-RU"/>
        </w:rPr>
        <w:t xml:space="preserve">которые </w:t>
      </w:r>
    </w:p>
    <w:p w14:paraId="2BA3EC48" w14:textId="77777777" w:rsidR="007E50CE" w:rsidRPr="002C52F6" w:rsidRDefault="007E50CE" w:rsidP="007E50CE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1) В случае лиц, которые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являются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зидентами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спублики Армения</w:t>
      </w:r>
      <w:r w:rsidRPr="002C52F6">
        <w:rPr>
          <w:rFonts w:ascii="Sylfaen" w:eastAsia="Calibri" w:hAnsi="Sylfaen"/>
          <w:i w:val="0"/>
          <w:sz w:val="18"/>
          <w:szCs w:val="18"/>
          <w:lang w:val="ru-RU"/>
        </w:rPr>
        <w:t>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4AAC49BE" w14:textId="77777777" w:rsidR="00F21EB0" w:rsidRPr="002C52F6" w:rsidRDefault="007E50CE" w:rsidP="00F21EB0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color w:val="0070C0"/>
          <w:sz w:val="18"/>
          <w:szCs w:val="18"/>
          <w:lang w:val="ru-RU"/>
        </w:rPr>
      </w:pPr>
      <w:r w:rsidRPr="002C52F6">
        <w:rPr>
          <w:rFonts w:ascii="Sylfaen" w:eastAsia="Calibri" w:hAnsi="Sylfaen"/>
          <w:i w:val="0"/>
          <w:sz w:val="18"/>
          <w:szCs w:val="18"/>
          <w:lang w:val="ru-RU"/>
        </w:rPr>
        <w:t>2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) В случае лиц, которые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не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являются</w:t>
      </w:r>
      <w:r w:rsidR="00D623AF" w:rsidRPr="002612A1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2C52F6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зидентами Республики Армения</w:t>
      </w:r>
      <w:r w:rsidRPr="002C52F6">
        <w:rPr>
          <w:rFonts w:ascii="Sylfaen" w:eastAsia="Calibri" w:hAnsi="Sylfaen"/>
          <w:i w:val="0"/>
          <w:sz w:val="18"/>
          <w:szCs w:val="18"/>
          <w:lang w:val="ru-RU"/>
        </w:rPr>
        <w:t>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2C52F6">
        <w:rPr>
          <w:rFonts w:ascii="Sylfaen" w:eastAsia="Calibri" w:hAnsi="Sylfaen"/>
          <w:i w:val="0"/>
          <w:sz w:val="18"/>
          <w:szCs w:val="18"/>
          <w:lang w:val="ru-RU"/>
        </w:rPr>
        <w:t xml:space="preserve">, </w:t>
      </w:r>
      <w:r w:rsidR="00F21EB0" w:rsidRPr="002C52F6">
        <w:rPr>
          <w:rFonts w:ascii="Sylfaen" w:eastAsia="Calibri" w:hAnsi="Sylfaen"/>
          <w:i w:val="0"/>
          <w:color w:val="0070C0"/>
          <w:sz w:val="18"/>
          <w:szCs w:val="18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4E95D1B8" w14:textId="77777777" w:rsidR="00B808F5" w:rsidRPr="002C52F6" w:rsidRDefault="00F21EB0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2612A1">
        <w:rPr>
          <w:rFonts w:ascii="Sylfaen" w:hAnsi="Sylfaen"/>
          <w:sz w:val="18"/>
          <w:szCs w:val="18"/>
          <w:lang w:val="ru-RU"/>
        </w:rPr>
        <w:t xml:space="preserve">  </w:t>
      </w:r>
      <w:r w:rsidR="009175DD" w:rsidRPr="002C52F6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2C52F6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14:paraId="649B558F" w14:textId="77777777" w:rsidR="007E50CE" w:rsidRPr="002612A1" w:rsidRDefault="007E50CE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</w:t>
      </w:r>
      <w:r w:rsidRPr="002C52F6">
        <w:rPr>
          <w:rFonts w:ascii="Sylfaen" w:hAnsi="Sylfaen"/>
          <w:color w:val="FF0000"/>
          <w:sz w:val="18"/>
          <w:szCs w:val="18"/>
          <w:lang w:val="ru-RU"/>
        </w:rPr>
        <w:t>упомянутые в этом пункте</w:t>
      </w:r>
      <w:r w:rsidRPr="002C52F6">
        <w:rPr>
          <w:rFonts w:ascii="Sylfaen" w:hAnsi="Sylfaen"/>
          <w:sz w:val="18"/>
          <w:szCs w:val="18"/>
          <w:lang w:val="ru-RU"/>
        </w:rPr>
        <w:t>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14:paraId="362E475C" w14:textId="77777777" w:rsidR="00243133" w:rsidRPr="002C52F6" w:rsidRDefault="00243133" w:rsidP="00E722DD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2C52F6">
        <w:rPr>
          <w:rFonts w:ascii="Sylfaen" w:hAnsi="Sylfaen"/>
          <w:sz w:val="18"/>
          <w:szCs w:val="18"/>
          <w:lang w:val="ru-RU"/>
        </w:rPr>
        <w:t>м</w:t>
      </w:r>
      <w:r w:rsidRPr="002C52F6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2C52F6">
        <w:rPr>
          <w:rFonts w:ascii="Sylfaen" w:hAnsi="Sylfaen"/>
          <w:sz w:val="18"/>
          <w:szCs w:val="18"/>
          <w:lang w:val="ru-RU"/>
        </w:rPr>
        <w:t>ам</w:t>
      </w:r>
      <w:r w:rsidRPr="002C52F6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2C52F6">
        <w:rPr>
          <w:rFonts w:ascii="Sylfaen" w:hAnsi="Sylfaen" w:cs="Sylfaen"/>
          <w:color w:val="FF0000"/>
          <w:sz w:val="18"/>
          <w:szCs w:val="18"/>
          <w:lang w:val="ru-RU"/>
        </w:rPr>
        <w:t>закрытого целевого конкурса</w:t>
      </w:r>
      <w:r w:rsidR="0018394D" w:rsidRPr="002C52F6">
        <w:rPr>
          <w:rFonts w:ascii="Sylfaen" w:hAnsi="Sylfaen"/>
          <w:sz w:val="18"/>
          <w:szCs w:val="18"/>
          <w:lang w:val="af-ZA"/>
        </w:rPr>
        <w:t xml:space="preserve"> </w:t>
      </w:r>
      <w:r w:rsidRPr="002C52F6">
        <w:rPr>
          <w:rFonts w:ascii="Sylfaen" w:hAnsi="Sylfaen"/>
          <w:sz w:val="18"/>
          <w:szCs w:val="18"/>
          <w:lang w:val="af-ZA"/>
        </w:rPr>
        <w:t>тендера считается</w:t>
      </w:r>
      <w:r w:rsidRPr="002C52F6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2C52F6">
        <w:rPr>
          <w:rFonts w:ascii="Sylfaen" w:hAnsi="Sylfaen"/>
          <w:sz w:val="18"/>
          <w:szCs w:val="18"/>
          <w:lang w:val="af-ZA"/>
        </w:rPr>
        <w:t xml:space="preserve"> т</w:t>
      </w:r>
      <w:r w:rsidRPr="002C52F6">
        <w:rPr>
          <w:rFonts w:ascii="Sylfaen" w:hAnsi="Sylfaen"/>
          <w:sz w:val="18"/>
          <w:szCs w:val="18"/>
          <w:lang w:val="ru-RU"/>
        </w:rPr>
        <w:t>ем</w:t>
      </w:r>
      <w:r w:rsidRPr="002C52F6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14:paraId="28746A4B" w14:textId="77777777" w:rsidR="00CA79FA" w:rsidRPr="002C52F6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color w:val="00B0F0"/>
          <w:sz w:val="18"/>
          <w:szCs w:val="18"/>
          <w:lang w:val="ru-RU"/>
        </w:rPr>
      </w:pPr>
      <w:r w:rsidRPr="002C52F6">
        <w:rPr>
          <w:rFonts w:ascii="Sylfaen" w:hAnsi="Sylfaen"/>
          <w:color w:val="00B0F0"/>
          <w:sz w:val="18"/>
          <w:szCs w:val="18"/>
          <w:lang w:val="af-ZA"/>
        </w:rPr>
        <w:t>27.</w:t>
      </w:r>
      <w:r w:rsidRPr="002C52F6">
        <w:rPr>
          <w:rFonts w:ascii="Sylfaen" w:hAnsi="Sylfaen"/>
          <w:color w:val="00B0F0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151E78DE" w14:textId="77777777" w:rsidR="00CA79FA" w:rsidRPr="002C52F6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52F6">
        <w:rPr>
          <w:rFonts w:ascii="Sylfaen" w:hAnsi="Sylfaen"/>
          <w:sz w:val="18"/>
          <w:szCs w:val="18"/>
          <w:lang w:val="af-ZA"/>
        </w:rPr>
        <w:t>Более того, каждый</w:t>
      </w:r>
    </w:p>
    <w:p w14:paraId="4D0FAA46" w14:textId="77777777" w:rsidR="00CA79FA" w:rsidRPr="002C52F6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52F6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6D042029" w14:textId="77777777" w:rsidR="00CA79FA" w:rsidRPr="002C52F6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52F6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5252B1D7" w14:textId="77777777" w:rsidR="00CA79FA" w:rsidRPr="002C52F6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C52F6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497D6324" w14:textId="4D182C0A" w:rsidR="00243133" w:rsidRPr="002C52F6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C52F6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C60EC1" w:rsidRPr="00C60EC1">
        <w:rPr>
          <w:rFonts w:ascii="Sylfaen" w:hAnsi="Sylfaen"/>
          <w:sz w:val="18"/>
          <w:szCs w:val="18"/>
          <w:lang w:val="ru-RU"/>
        </w:rPr>
        <w:t>начальник отдела</w:t>
      </w:r>
      <w:r w:rsidRPr="002C52F6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2C52F6">
        <w:rPr>
          <w:rFonts w:ascii="Sylfaen" w:hAnsi="Sylfaen"/>
          <w:sz w:val="18"/>
          <w:szCs w:val="18"/>
          <w:lang w:val="ru-RU"/>
        </w:rPr>
        <w:t>я по</w:t>
      </w:r>
      <w:r w:rsidR="008A2A4D" w:rsidRPr="002C52F6">
        <w:rPr>
          <w:rFonts w:ascii="Sylfaen" w:hAnsi="Sylfaen"/>
          <w:sz w:val="18"/>
          <w:szCs w:val="18"/>
          <w:lang w:val="ru-RU"/>
        </w:rPr>
        <w:t>организации</w:t>
      </w:r>
      <w:r w:rsidRPr="002C52F6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2C52F6">
        <w:rPr>
          <w:rFonts w:ascii="Sylfaen" w:hAnsi="Sylfaen"/>
          <w:sz w:val="18"/>
          <w:szCs w:val="18"/>
          <w:lang w:val="ru-RU"/>
        </w:rPr>
        <w:t>Л.Тазаян</w:t>
      </w:r>
      <w:r w:rsidRPr="002C52F6">
        <w:rPr>
          <w:rFonts w:ascii="Sylfaen" w:hAnsi="Sylfaen"/>
          <w:sz w:val="18"/>
          <w:szCs w:val="18"/>
          <w:lang w:val="ru-RU"/>
        </w:rPr>
        <w:t>ом.</w:t>
      </w:r>
    </w:p>
    <w:p w14:paraId="6A513457" w14:textId="77777777" w:rsidR="00E85FF6" w:rsidRPr="002612A1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4851ECC2" w14:textId="77777777" w:rsidR="00D727C4" w:rsidRPr="002612A1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09F4B1AF" w14:textId="39E90B89" w:rsidR="00CA3C9A" w:rsidRPr="00431B13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C52F6">
        <w:rPr>
          <w:rFonts w:ascii="GHEA Grapalat" w:hAnsi="GHEA Grapalat" w:cs="GHEA Grapalat"/>
          <w:sz w:val="18"/>
          <w:szCs w:val="18"/>
          <w:lang w:val="ru-RU"/>
        </w:rPr>
        <w:t>Телефон: 010-</w:t>
      </w:r>
      <w:r w:rsidR="008A2DAB" w:rsidRPr="00431B13">
        <w:rPr>
          <w:rFonts w:ascii="GHEA Grapalat" w:hAnsi="GHEA Grapalat" w:cs="GHEA Grapalat"/>
          <w:sz w:val="18"/>
          <w:szCs w:val="18"/>
          <w:lang w:val="ru-RU"/>
        </w:rPr>
        <w:t>29</w:t>
      </w:r>
      <w:r w:rsidRPr="002C52F6">
        <w:rPr>
          <w:rFonts w:ascii="GHEA Grapalat" w:hAnsi="GHEA Grapalat" w:cs="GHEA Grapalat"/>
          <w:sz w:val="18"/>
          <w:szCs w:val="18"/>
          <w:lang w:val="ru-RU"/>
        </w:rPr>
        <w:t>-</w:t>
      </w:r>
      <w:r w:rsidR="008A2DAB" w:rsidRPr="00431B13">
        <w:rPr>
          <w:rFonts w:ascii="GHEA Grapalat" w:hAnsi="GHEA Grapalat" w:cs="GHEA Grapalat"/>
          <w:sz w:val="18"/>
          <w:szCs w:val="18"/>
          <w:lang w:val="ru-RU"/>
        </w:rPr>
        <w:t>44</w:t>
      </w:r>
      <w:r w:rsidRPr="002C52F6">
        <w:rPr>
          <w:rFonts w:ascii="GHEA Grapalat" w:hAnsi="GHEA Grapalat" w:cs="GHEA Grapalat"/>
          <w:sz w:val="18"/>
          <w:szCs w:val="18"/>
          <w:lang w:val="ru-RU"/>
        </w:rPr>
        <w:t>-9</w:t>
      </w:r>
      <w:r w:rsidR="008A2DAB" w:rsidRPr="00431B13">
        <w:rPr>
          <w:rFonts w:ascii="GHEA Grapalat" w:hAnsi="GHEA Grapalat" w:cs="GHEA Grapalat"/>
          <w:sz w:val="18"/>
          <w:szCs w:val="18"/>
          <w:lang w:val="ru-RU"/>
        </w:rPr>
        <w:t>9</w:t>
      </w:r>
    </w:p>
    <w:p w14:paraId="0B514CEF" w14:textId="4558AC3A" w:rsidR="00CA3C9A" w:rsidRPr="002C52F6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C52F6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="00431B13" w:rsidRPr="00431B13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431B13">
        <w:rPr>
          <w:rFonts w:ascii="GHEA Grapalat" w:hAnsi="GHEA Grapalat" w:cs="GHEA Grapalat"/>
          <w:sz w:val="18"/>
          <w:szCs w:val="18"/>
        </w:rPr>
        <w:t>v</w:t>
      </w:r>
      <w:r w:rsidR="00431B13" w:rsidRPr="00944547">
        <w:rPr>
          <w:rFonts w:ascii="GHEA Grapalat" w:hAnsi="GHEA Grapalat" w:cs="GHEA Grapalat"/>
          <w:sz w:val="18"/>
          <w:szCs w:val="18"/>
          <w:lang w:val="ru-RU"/>
        </w:rPr>
        <w:t>.</w:t>
      </w:r>
      <w:r w:rsidR="00431B13">
        <w:rPr>
          <w:rFonts w:ascii="GHEA Grapalat" w:hAnsi="GHEA Grapalat" w:cs="GHEA Grapalat"/>
          <w:sz w:val="18"/>
          <w:szCs w:val="18"/>
        </w:rPr>
        <w:t>sahakyan</w:t>
      </w:r>
      <w:r w:rsidRPr="002C52F6">
        <w:rPr>
          <w:rFonts w:ascii="GHEA Grapalat" w:hAnsi="GHEA Grapalat" w:cs="GHEA Grapalat"/>
          <w:sz w:val="18"/>
          <w:szCs w:val="18"/>
          <w:lang w:val="ru-RU"/>
        </w:rPr>
        <w:t>@</w:t>
      </w:r>
      <w:r w:rsidRPr="002C52F6">
        <w:rPr>
          <w:rFonts w:ascii="GHEA Grapalat" w:hAnsi="GHEA Grapalat" w:cs="GHEA Grapalat"/>
          <w:sz w:val="18"/>
          <w:szCs w:val="18"/>
        </w:rPr>
        <w:t>mil</w:t>
      </w:r>
      <w:r w:rsidRPr="002C52F6">
        <w:rPr>
          <w:rFonts w:ascii="GHEA Grapalat" w:hAnsi="GHEA Grapalat" w:cs="GHEA Grapalat"/>
          <w:sz w:val="18"/>
          <w:szCs w:val="18"/>
          <w:lang w:val="ru-RU"/>
        </w:rPr>
        <w:t>.</w:t>
      </w:r>
      <w:r w:rsidRPr="002C52F6">
        <w:rPr>
          <w:rFonts w:ascii="GHEA Grapalat" w:hAnsi="GHEA Grapalat" w:cs="GHEA Grapalat"/>
          <w:sz w:val="18"/>
          <w:szCs w:val="18"/>
        </w:rPr>
        <w:t>am</w:t>
      </w:r>
    </w:p>
    <w:p w14:paraId="490135CE" w14:textId="77777777" w:rsidR="00CA3C9A" w:rsidRPr="00BD103D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BD103D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14:paraId="4E79F687" w14:textId="77777777" w:rsidR="00E409B5" w:rsidRPr="00F4175B" w:rsidRDefault="00E409B5" w:rsidP="00E85FF6">
      <w:pPr>
        <w:pStyle w:val="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37F378F4" w14:textId="77777777" w:rsidR="009C551A" w:rsidRPr="00F4175B" w:rsidRDefault="009C551A" w:rsidP="00320F2C">
      <w:pPr>
        <w:pStyle w:val="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1273EF4D" w14:textId="77777777" w:rsidR="00420C6E" w:rsidRPr="002612A1" w:rsidRDefault="00420C6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4B01B78" w14:textId="77777777" w:rsidR="00BD103D" w:rsidRPr="002612A1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31A6A6F" w14:textId="77777777" w:rsidR="00BD103D" w:rsidRPr="002612A1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7722C18" w14:textId="77777777" w:rsidR="002755CF" w:rsidRPr="002612A1" w:rsidRDefault="002755CF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21273A7" w14:textId="77777777" w:rsidR="002755CF" w:rsidRPr="002612A1" w:rsidRDefault="002755CF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8EBACD4" w14:textId="77777777" w:rsidR="002755CF" w:rsidRPr="002612A1" w:rsidRDefault="002755CF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4520EB7" w14:textId="77777777" w:rsidR="002755CF" w:rsidRPr="002612A1" w:rsidRDefault="002755CF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F87D59E" w14:textId="77777777"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lastRenderedPageBreak/>
        <w:t xml:space="preserve">Приложение </w:t>
      </w:r>
      <w:r w:rsidRPr="00FA0A0C">
        <w:rPr>
          <w:rFonts w:ascii="GHEA Grapalat" w:hAnsi="GHEA Grapalat" w:cs="GHEA Grapalat"/>
          <w:sz w:val="20"/>
          <w:szCs w:val="20"/>
        </w:rPr>
        <w:t>N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14:paraId="391AC89E" w14:textId="77777777"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14:paraId="538F3468" w14:textId="2DF49F2A" w:rsidR="00E85FF6" w:rsidRPr="00FA0A0C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Pr="00FA0A0C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A0A0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 w:rsidR="002D623D">
        <w:rPr>
          <w:rFonts w:ascii="GHEA Grapalat" w:hAnsi="GHEA Grapalat" w:cs="GHEA Grapalat"/>
          <w:color w:val="FF0000"/>
          <w:sz w:val="20"/>
          <w:szCs w:val="20"/>
          <w:lang w:val="ru-RU"/>
        </w:rPr>
        <w:t>ПНМАШДЗБ-</w:t>
      </w:r>
      <w:r w:rsidR="002612A1">
        <w:rPr>
          <w:rFonts w:ascii="GHEA Grapalat" w:hAnsi="GHEA Grapalat" w:cs="GHEA Grapalat"/>
          <w:color w:val="FF0000"/>
          <w:sz w:val="20"/>
          <w:szCs w:val="20"/>
          <w:lang w:val="ru-RU"/>
        </w:rPr>
        <w:t>25-10/35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E85FF6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 xml:space="preserve"> </w:t>
      </w:r>
    </w:p>
    <w:p w14:paraId="37DA5FE9" w14:textId="77777777" w:rsidR="00E85FF6" w:rsidRPr="002612A1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4F9E3739" w14:textId="77777777" w:rsidR="00FA0A0C" w:rsidRPr="002612A1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03B96DC9" w14:textId="77777777"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14:paraId="7BB576F5" w14:textId="77777777"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14:paraId="7BA18505" w14:textId="77777777" w:rsidR="00E85FF6" w:rsidRPr="00112F93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7E78FFEE" w14:textId="77777777" w:rsidR="00E85FF6" w:rsidRPr="00112F93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02FF5C0E" w14:textId="77777777" w:rsidR="00E85FF6" w:rsidRPr="00112F93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612A1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197B2BAD" w14:textId="179ADCE5" w:rsidR="00E85FF6" w:rsidRPr="00112F93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="00CE27A7"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коду </w:t>
      </w:r>
      <w:r w:rsidR="00112F93" w:rsidRPr="00FA0A0C">
        <w:rPr>
          <w:rFonts w:ascii="Sylfaen" w:hAnsi="Sylfaen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 w:rsidR="002D623D">
        <w:rPr>
          <w:rFonts w:ascii="GHEA Grapalat" w:hAnsi="GHEA Grapalat" w:cs="GHEA Grapalat"/>
          <w:color w:val="FF0000"/>
          <w:sz w:val="20"/>
          <w:szCs w:val="20"/>
          <w:lang w:val="ru-RU"/>
        </w:rPr>
        <w:t>ПНМАШДЗБ-</w:t>
      </w:r>
      <w:r w:rsidR="002612A1">
        <w:rPr>
          <w:rFonts w:ascii="GHEA Grapalat" w:hAnsi="GHEA Grapalat" w:cs="GHEA Grapalat"/>
          <w:color w:val="FF0000"/>
          <w:sz w:val="20"/>
          <w:szCs w:val="20"/>
          <w:lang w:val="ru-RU"/>
        </w:rPr>
        <w:t>25-10/35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2612A1">
        <w:rPr>
          <w:rFonts w:ascii="Sylfaen" w:hAnsi="Sylfaen"/>
          <w:sz w:val="20"/>
          <w:szCs w:val="20"/>
          <w:lang w:val="ru-RU"/>
        </w:rPr>
        <w:t xml:space="preserve">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>заказчика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 Министерство Обороны РА, и подает заявку в соответствии с требованиями объявления о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14:paraId="2547543C" w14:textId="77777777"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3C7737BF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44A26BD5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260FB53B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43A84CA9" w14:textId="77777777"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2A91BA06" w14:textId="77777777"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14:paraId="339A4EB9" w14:textId="77777777"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41CAE12E" w14:textId="77777777" w:rsidR="00E85FF6" w:rsidRPr="00112F93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14:paraId="1F2D709D" w14:textId="77777777" w:rsidR="00E85FF6" w:rsidRPr="00112F93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2D45F4C7" w14:textId="77777777" w:rsidR="00E85FF6" w:rsidRPr="00112F93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14:paraId="6FCC438B" w14:textId="77777777"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0A480FC1" w14:textId="77777777"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ab/>
      </w:r>
    </w:p>
    <w:p w14:paraId="09911417" w14:textId="77777777" w:rsidR="00E85FF6" w:rsidRPr="00F4175B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F4175B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14:paraId="1DBC79F1" w14:textId="77777777" w:rsidR="00CE27A7" w:rsidRPr="002612A1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629EE63E" w14:textId="77777777" w:rsidR="00CE27A7" w:rsidRPr="002612A1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04F3D49C" w14:textId="77777777" w:rsidR="00E85FF6" w:rsidRPr="00112F93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112F93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112F93">
        <w:rPr>
          <w:rFonts w:ascii="GHEA Grapalat" w:hAnsi="GHEA Grapalat" w:cs="GHEA Grapalat"/>
          <w:sz w:val="20"/>
        </w:rPr>
        <w:t>N</w:t>
      </w:r>
      <w:r w:rsidRPr="00112F93">
        <w:rPr>
          <w:rFonts w:ascii="GHEA Grapalat" w:hAnsi="GHEA Grapalat" w:cs="GHEA Grapalat"/>
          <w:sz w:val="20"/>
          <w:lang w:val="ru-RU"/>
        </w:rPr>
        <w:t xml:space="preserve"> 2</w:t>
      </w:r>
    </w:p>
    <w:p w14:paraId="1930105C" w14:textId="77777777" w:rsidR="00E85FF6" w:rsidRPr="00112F93" w:rsidRDefault="00E85FF6" w:rsidP="00F11406">
      <w:pPr>
        <w:pStyle w:val="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63F048ED" w14:textId="64A2EE4C" w:rsidR="00E85FF6" w:rsidRPr="00112F93" w:rsidRDefault="00CE27A7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целевого конкурса</w:t>
      </w:r>
      <w:r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 w:rsidR="002D623D">
        <w:rPr>
          <w:rFonts w:ascii="GHEA Grapalat" w:hAnsi="GHEA Grapalat" w:cs="GHEA Grapalat"/>
          <w:color w:val="FF0000"/>
          <w:sz w:val="20"/>
          <w:szCs w:val="20"/>
          <w:lang w:val="ru-RU"/>
        </w:rPr>
        <w:t>ПНМАШДЗБ-</w:t>
      </w:r>
      <w:r w:rsidR="002612A1">
        <w:rPr>
          <w:rFonts w:ascii="GHEA Grapalat" w:hAnsi="GHEA Grapalat" w:cs="GHEA Grapalat"/>
          <w:color w:val="FF0000"/>
          <w:sz w:val="20"/>
          <w:szCs w:val="20"/>
          <w:lang w:val="ru-RU"/>
        </w:rPr>
        <w:t>25-10/35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</w:p>
    <w:p w14:paraId="142A8C15" w14:textId="77777777" w:rsidR="00E85FF6" w:rsidRPr="00F4175B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3F4CCF41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14:paraId="00B7D15A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14:paraId="26E709EB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087433E6" w14:textId="77777777" w:rsidR="00E85FF6" w:rsidRPr="00F4175B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6CF7AE05" w14:textId="77777777" w:rsidR="00E85FF6" w:rsidRPr="00F4175B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F4175B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14:paraId="74DBE57E" w14:textId="77777777" w:rsidR="00E85FF6" w:rsidRPr="00F4175B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33001C1E" w14:textId="77777777" w:rsidR="00E85FF6" w:rsidRPr="002612A1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3E6AA4">
        <w:rPr>
          <w:rFonts w:ascii="GHEA Grapalat" w:hAnsi="GHEA Grapalat" w:cs="GHEA Grapalat"/>
          <w:color w:val="FF0000"/>
          <w:sz w:val="20"/>
          <w:szCs w:val="20"/>
          <w:lang w:val="ru-RU"/>
        </w:rPr>
        <w:t>работы</w:t>
      </w: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F4175B" w:rsidRPr="000843BC" w14:paraId="06FD5BB3" w14:textId="7777777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14:paraId="264382CB" w14:textId="77777777" w:rsidR="00E85FF6" w:rsidRPr="00D623AF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D623AF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2612A1" w14:paraId="3A6BD869" w14:textId="77777777" w:rsidTr="00E85FF6">
        <w:tc>
          <w:tcPr>
            <w:tcW w:w="1088" w:type="dxa"/>
          </w:tcPr>
          <w:p w14:paraId="40B38D1D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4339560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14:paraId="09A5D869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F4175B" w14:paraId="5758D3E8" w14:textId="77777777" w:rsidTr="00E85FF6">
        <w:trPr>
          <w:trHeight w:val="193"/>
        </w:trPr>
        <w:tc>
          <w:tcPr>
            <w:tcW w:w="10029" w:type="dxa"/>
            <w:gridSpan w:val="3"/>
          </w:tcPr>
          <w:p w14:paraId="565A0AB0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7CB4776A" w14:textId="77777777" w:rsidTr="00E85FF6">
        <w:tc>
          <w:tcPr>
            <w:tcW w:w="1088" w:type="dxa"/>
          </w:tcPr>
          <w:p w14:paraId="05C6608C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2672989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5551933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47B80DB2" w14:textId="77777777" w:rsidTr="00E85FF6">
        <w:tc>
          <w:tcPr>
            <w:tcW w:w="1088" w:type="dxa"/>
          </w:tcPr>
          <w:p w14:paraId="32561F0F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2CF25E8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92190AC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515D8FFA" w14:textId="77777777" w:rsidTr="00E85FF6">
        <w:tc>
          <w:tcPr>
            <w:tcW w:w="1088" w:type="dxa"/>
          </w:tcPr>
          <w:p w14:paraId="7AF23F20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3A6CAA2F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5C994C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1A3E7D1B" w14:textId="77777777" w:rsidTr="00E85FF6">
        <w:trPr>
          <w:trHeight w:val="250"/>
        </w:trPr>
        <w:tc>
          <w:tcPr>
            <w:tcW w:w="10029" w:type="dxa"/>
            <w:gridSpan w:val="3"/>
          </w:tcPr>
          <w:p w14:paraId="0D694310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382B9D49" w14:textId="77777777" w:rsidTr="00E85FF6">
        <w:tc>
          <w:tcPr>
            <w:tcW w:w="1088" w:type="dxa"/>
          </w:tcPr>
          <w:p w14:paraId="6A522270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6C00144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5A16CFB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6A7909A1" w14:textId="77777777" w:rsidTr="00E85FF6">
        <w:tc>
          <w:tcPr>
            <w:tcW w:w="1088" w:type="dxa"/>
          </w:tcPr>
          <w:p w14:paraId="7C3DD26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ABCE3C6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B7B0B9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01D662DD" w14:textId="77777777" w:rsidTr="00E85FF6">
        <w:tc>
          <w:tcPr>
            <w:tcW w:w="1088" w:type="dxa"/>
          </w:tcPr>
          <w:p w14:paraId="40735AE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24731B99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EF6819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1CA77358" w14:textId="77777777" w:rsidTr="00E85FF6">
        <w:trPr>
          <w:trHeight w:val="205"/>
        </w:trPr>
        <w:tc>
          <w:tcPr>
            <w:tcW w:w="10029" w:type="dxa"/>
            <w:gridSpan w:val="3"/>
          </w:tcPr>
          <w:p w14:paraId="189B661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00143DE5" w14:textId="77777777" w:rsidTr="00E85FF6">
        <w:tc>
          <w:tcPr>
            <w:tcW w:w="1088" w:type="dxa"/>
          </w:tcPr>
          <w:p w14:paraId="5F00C74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3BEA574C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823CA4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39358E9E" w14:textId="77777777" w:rsidTr="00E85FF6">
        <w:tc>
          <w:tcPr>
            <w:tcW w:w="1088" w:type="dxa"/>
          </w:tcPr>
          <w:p w14:paraId="239738D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7B6C178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CCF567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510E3826" w14:textId="77777777" w:rsidTr="00E85FF6">
        <w:tc>
          <w:tcPr>
            <w:tcW w:w="1088" w:type="dxa"/>
          </w:tcPr>
          <w:p w14:paraId="56AD067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46DDA626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03BCC0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14:paraId="298CF853" w14:textId="77777777" w:rsidR="00E85FF6" w:rsidRPr="00F4175B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14:paraId="201F5EEC" w14:textId="77777777" w:rsidR="00E85FF6" w:rsidRPr="00F4175B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F4175B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14:paraId="6E89443F" w14:textId="77777777" w:rsidR="00E85FF6" w:rsidRPr="00F4175B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2612A1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                          </w:t>
      </w: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14:paraId="230C0DCA" w14:textId="77777777" w:rsidR="000E08F3" w:rsidRPr="00F4175B" w:rsidRDefault="00E85FF6" w:rsidP="00E85FF6">
      <w:pPr>
        <w:spacing w:after="160" w:line="36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F4175B">
        <w:rPr>
          <w:sz w:val="20"/>
          <w:szCs w:val="20"/>
        </w:rPr>
        <w:t>М. П.</w:t>
      </w:r>
      <w:r w:rsidRPr="00F4175B">
        <w:rPr>
          <w:sz w:val="20"/>
          <w:szCs w:val="20"/>
        </w:rPr>
        <w:tab/>
      </w:r>
    </w:p>
    <w:p w14:paraId="2079BD40" w14:textId="77777777" w:rsidR="00815477" w:rsidRPr="00F4175B" w:rsidRDefault="00815477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sectPr w:rsidR="00815477" w:rsidRPr="00F4175B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81BBC" w14:textId="77777777" w:rsidR="007D02F2" w:rsidRDefault="007D02F2" w:rsidP="002C0C01">
      <w:pPr>
        <w:spacing w:after="0" w:line="240" w:lineRule="auto"/>
      </w:pPr>
      <w:r>
        <w:separator/>
      </w:r>
    </w:p>
  </w:endnote>
  <w:endnote w:type="continuationSeparator" w:id="0">
    <w:p w14:paraId="14281D5D" w14:textId="77777777" w:rsidR="007D02F2" w:rsidRDefault="007D02F2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9A4BD" w14:textId="77777777" w:rsidR="007D02F2" w:rsidRDefault="007D02F2" w:rsidP="002C0C01">
      <w:pPr>
        <w:spacing w:after="0" w:line="240" w:lineRule="auto"/>
      </w:pPr>
      <w:r>
        <w:separator/>
      </w:r>
    </w:p>
  </w:footnote>
  <w:footnote w:type="continuationSeparator" w:id="0">
    <w:p w14:paraId="0781009F" w14:textId="77777777" w:rsidR="007D02F2" w:rsidRDefault="007D02F2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 w15:restartNumberingAfterBreak="0">
    <w:nsid w:val="0B71201C"/>
    <w:multiLevelType w:val="hybridMultilevel"/>
    <w:tmpl w:val="79EA618C"/>
    <w:lvl w:ilvl="0" w:tplc="3904DD5A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067C"/>
    <w:rsid w:val="000158B0"/>
    <w:rsid w:val="00016CDC"/>
    <w:rsid w:val="000208AD"/>
    <w:rsid w:val="0002243B"/>
    <w:rsid w:val="000324DC"/>
    <w:rsid w:val="00032F5D"/>
    <w:rsid w:val="00033666"/>
    <w:rsid w:val="00036564"/>
    <w:rsid w:val="00041727"/>
    <w:rsid w:val="00047053"/>
    <w:rsid w:val="00053431"/>
    <w:rsid w:val="00053633"/>
    <w:rsid w:val="000543A2"/>
    <w:rsid w:val="000572BA"/>
    <w:rsid w:val="00057CD9"/>
    <w:rsid w:val="00061DA6"/>
    <w:rsid w:val="00063272"/>
    <w:rsid w:val="00063B37"/>
    <w:rsid w:val="000650B0"/>
    <w:rsid w:val="00065569"/>
    <w:rsid w:val="0006628B"/>
    <w:rsid w:val="00072EE0"/>
    <w:rsid w:val="00075250"/>
    <w:rsid w:val="00080FF3"/>
    <w:rsid w:val="0008372F"/>
    <w:rsid w:val="000840DC"/>
    <w:rsid w:val="000843BC"/>
    <w:rsid w:val="00085850"/>
    <w:rsid w:val="00096E14"/>
    <w:rsid w:val="000A0A18"/>
    <w:rsid w:val="000A12EF"/>
    <w:rsid w:val="000A22C6"/>
    <w:rsid w:val="000A280A"/>
    <w:rsid w:val="000A2D05"/>
    <w:rsid w:val="000A347E"/>
    <w:rsid w:val="000A406A"/>
    <w:rsid w:val="000B05AD"/>
    <w:rsid w:val="000C041F"/>
    <w:rsid w:val="000C4786"/>
    <w:rsid w:val="000C517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26354"/>
    <w:rsid w:val="00133CFE"/>
    <w:rsid w:val="00134E6C"/>
    <w:rsid w:val="00136993"/>
    <w:rsid w:val="00140D6D"/>
    <w:rsid w:val="001422BD"/>
    <w:rsid w:val="0014255C"/>
    <w:rsid w:val="0014745D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33F0"/>
    <w:rsid w:val="001A0A38"/>
    <w:rsid w:val="001A260F"/>
    <w:rsid w:val="001A26DB"/>
    <w:rsid w:val="001B33D2"/>
    <w:rsid w:val="001B720D"/>
    <w:rsid w:val="001B73CB"/>
    <w:rsid w:val="001B74AE"/>
    <w:rsid w:val="001C4E8D"/>
    <w:rsid w:val="001C6810"/>
    <w:rsid w:val="001C7199"/>
    <w:rsid w:val="001D03F3"/>
    <w:rsid w:val="001D12C3"/>
    <w:rsid w:val="001D4A99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5C9D"/>
    <w:rsid w:val="00216629"/>
    <w:rsid w:val="00217BCC"/>
    <w:rsid w:val="0022449A"/>
    <w:rsid w:val="002273E2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4005"/>
    <w:rsid w:val="002568D5"/>
    <w:rsid w:val="00256D9D"/>
    <w:rsid w:val="002570AC"/>
    <w:rsid w:val="002612A1"/>
    <w:rsid w:val="00264F6B"/>
    <w:rsid w:val="0026552A"/>
    <w:rsid w:val="0026595E"/>
    <w:rsid w:val="002673C8"/>
    <w:rsid w:val="0026740D"/>
    <w:rsid w:val="002755CF"/>
    <w:rsid w:val="002760BB"/>
    <w:rsid w:val="0028112D"/>
    <w:rsid w:val="00283C5A"/>
    <w:rsid w:val="002849A8"/>
    <w:rsid w:val="00294E60"/>
    <w:rsid w:val="00296AC0"/>
    <w:rsid w:val="002A10C2"/>
    <w:rsid w:val="002A5EBA"/>
    <w:rsid w:val="002A7057"/>
    <w:rsid w:val="002A7085"/>
    <w:rsid w:val="002B17E5"/>
    <w:rsid w:val="002B1ACB"/>
    <w:rsid w:val="002B2300"/>
    <w:rsid w:val="002B37B9"/>
    <w:rsid w:val="002B39B5"/>
    <w:rsid w:val="002B6157"/>
    <w:rsid w:val="002C0C01"/>
    <w:rsid w:val="002C23AB"/>
    <w:rsid w:val="002C52F6"/>
    <w:rsid w:val="002C55A9"/>
    <w:rsid w:val="002D0640"/>
    <w:rsid w:val="002D623D"/>
    <w:rsid w:val="002D76AF"/>
    <w:rsid w:val="002E6C1B"/>
    <w:rsid w:val="002E7ED1"/>
    <w:rsid w:val="002F03EA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055B"/>
    <w:rsid w:val="00353D9F"/>
    <w:rsid w:val="0035468B"/>
    <w:rsid w:val="003606A3"/>
    <w:rsid w:val="00360F6E"/>
    <w:rsid w:val="00372FA4"/>
    <w:rsid w:val="00375E9E"/>
    <w:rsid w:val="003836D8"/>
    <w:rsid w:val="0039113C"/>
    <w:rsid w:val="003965AC"/>
    <w:rsid w:val="00396BB5"/>
    <w:rsid w:val="003A1F32"/>
    <w:rsid w:val="003A385A"/>
    <w:rsid w:val="003A5D76"/>
    <w:rsid w:val="003B5EA4"/>
    <w:rsid w:val="003B66F9"/>
    <w:rsid w:val="003C3644"/>
    <w:rsid w:val="003C4342"/>
    <w:rsid w:val="003C62B8"/>
    <w:rsid w:val="003C7740"/>
    <w:rsid w:val="003D53E6"/>
    <w:rsid w:val="003E1B3A"/>
    <w:rsid w:val="003E4541"/>
    <w:rsid w:val="003E6AA4"/>
    <w:rsid w:val="003F56C0"/>
    <w:rsid w:val="004004C8"/>
    <w:rsid w:val="00402555"/>
    <w:rsid w:val="00405297"/>
    <w:rsid w:val="0040736E"/>
    <w:rsid w:val="00410465"/>
    <w:rsid w:val="00411652"/>
    <w:rsid w:val="0041765F"/>
    <w:rsid w:val="00420C6E"/>
    <w:rsid w:val="00420FA0"/>
    <w:rsid w:val="004210C5"/>
    <w:rsid w:val="0042275C"/>
    <w:rsid w:val="00423CAF"/>
    <w:rsid w:val="00425663"/>
    <w:rsid w:val="00431B13"/>
    <w:rsid w:val="00433F22"/>
    <w:rsid w:val="00447046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265"/>
    <w:rsid w:val="004A6878"/>
    <w:rsid w:val="004A6FDD"/>
    <w:rsid w:val="004B053C"/>
    <w:rsid w:val="004B3AF3"/>
    <w:rsid w:val="004B61BB"/>
    <w:rsid w:val="004C20F8"/>
    <w:rsid w:val="004C2BF9"/>
    <w:rsid w:val="004C7CA7"/>
    <w:rsid w:val="004D413B"/>
    <w:rsid w:val="004E18F8"/>
    <w:rsid w:val="004E25EC"/>
    <w:rsid w:val="004F08B0"/>
    <w:rsid w:val="00502E5B"/>
    <w:rsid w:val="00504F25"/>
    <w:rsid w:val="00505CF0"/>
    <w:rsid w:val="005063EC"/>
    <w:rsid w:val="005072F7"/>
    <w:rsid w:val="0050790B"/>
    <w:rsid w:val="005120C1"/>
    <w:rsid w:val="00512FA4"/>
    <w:rsid w:val="00516950"/>
    <w:rsid w:val="00524628"/>
    <w:rsid w:val="00526F4A"/>
    <w:rsid w:val="00527105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2E11"/>
    <w:rsid w:val="005A5898"/>
    <w:rsid w:val="005A6163"/>
    <w:rsid w:val="005A70C5"/>
    <w:rsid w:val="005B1355"/>
    <w:rsid w:val="005B1D29"/>
    <w:rsid w:val="005B554F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3D98"/>
    <w:rsid w:val="006240DA"/>
    <w:rsid w:val="0062567C"/>
    <w:rsid w:val="00626FC0"/>
    <w:rsid w:val="00630AFB"/>
    <w:rsid w:val="006314C8"/>
    <w:rsid w:val="006325EC"/>
    <w:rsid w:val="00632FD4"/>
    <w:rsid w:val="00635FE2"/>
    <w:rsid w:val="00642E7D"/>
    <w:rsid w:val="00643185"/>
    <w:rsid w:val="006447AB"/>
    <w:rsid w:val="0064587C"/>
    <w:rsid w:val="0064725B"/>
    <w:rsid w:val="006509BA"/>
    <w:rsid w:val="0065170B"/>
    <w:rsid w:val="00661375"/>
    <w:rsid w:val="006718A5"/>
    <w:rsid w:val="006722C8"/>
    <w:rsid w:val="00672DCA"/>
    <w:rsid w:val="00676CF9"/>
    <w:rsid w:val="006856E2"/>
    <w:rsid w:val="00685E71"/>
    <w:rsid w:val="00686D7B"/>
    <w:rsid w:val="00690782"/>
    <w:rsid w:val="00691AAE"/>
    <w:rsid w:val="006930D4"/>
    <w:rsid w:val="00693AF1"/>
    <w:rsid w:val="0069577A"/>
    <w:rsid w:val="006A5986"/>
    <w:rsid w:val="006A652D"/>
    <w:rsid w:val="006B1F7C"/>
    <w:rsid w:val="006C2465"/>
    <w:rsid w:val="006D6621"/>
    <w:rsid w:val="006E0893"/>
    <w:rsid w:val="006E354F"/>
    <w:rsid w:val="006E6484"/>
    <w:rsid w:val="006F27D8"/>
    <w:rsid w:val="006F30B1"/>
    <w:rsid w:val="006F3810"/>
    <w:rsid w:val="006F4C25"/>
    <w:rsid w:val="006F52B7"/>
    <w:rsid w:val="006F5954"/>
    <w:rsid w:val="007023C2"/>
    <w:rsid w:val="00703345"/>
    <w:rsid w:val="00704888"/>
    <w:rsid w:val="007162FC"/>
    <w:rsid w:val="007210BA"/>
    <w:rsid w:val="007253C2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2B6"/>
    <w:rsid w:val="0077076C"/>
    <w:rsid w:val="00772A92"/>
    <w:rsid w:val="00772B61"/>
    <w:rsid w:val="00776A5D"/>
    <w:rsid w:val="00782DA8"/>
    <w:rsid w:val="00787532"/>
    <w:rsid w:val="00792A60"/>
    <w:rsid w:val="007A2956"/>
    <w:rsid w:val="007A609C"/>
    <w:rsid w:val="007A724D"/>
    <w:rsid w:val="007B6635"/>
    <w:rsid w:val="007C1A6B"/>
    <w:rsid w:val="007C3B99"/>
    <w:rsid w:val="007D02F2"/>
    <w:rsid w:val="007E1639"/>
    <w:rsid w:val="007E50CE"/>
    <w:rsid w:val="007E6C1B"/>
    <w:rsid w:val="007F066A"/>
    <w:rsid w:val="007F3569"/>
    <w:rsid w:val="007F3683"/>
    <w:rsid w:val="007F3DAD"/>
    <w:rsid w:val="007F4652"/>
    <w:rsid w:val="007F7EC6"/>
    <w:rsid w:val="008010F2"/>
    <w:rsid w:val="00801451"/>
    <w:rsid w:val="008100F4"/>
    <w:rsid w:val="00810F4D"/>
    <w:rsid w:val="00812971"/>
    <w:rsid w:val="0081537C"/>
    <w:rsid w:val="00815477"/>
    <w:rsid w:val="0082128B"/>
    <w:rsid w:val="008236AF"/>
    <w:rsid w:val="00826339"/>
    <w:rsid w:val="00827019"/>
    <w:rsid w:val="00827FB0"/>
    <w:rsid w:val="00841AAC"/>
    <w:rsid w:val="00846DDD"/>
    <w:rsid w:val="00847EFC"/>
    <w:rsid w:val="008507E2"/>
    <w:rsid w:val="0085558E"/>
    <w:rsid w:val="00865841"/>
    <w:rsid w:val="00870E4E"/>
    <w:rsid w:val="008724BC"/>
    <w:rsid w:val="00873DED"/>
    <w:rsid w:val="00876173"/>
    <w:rsid w:val="008763AE"/>
    <w:rsid w:val="00884B7C"/>
    <w:rsid w:val="00887B6E"/>
    <w:rsid w:val="00891512"/>
    <w:rsid w:val="008A0C7E"/>
    <w:rsid w:val="008A2A4D"/>
    <w:rsid w:val="008A2AFD"/>
    <w:rsid w:val="008A2DAB"/>
    <w:rsid w:val="008A3F26"/>
    <w:rsid w:val="008B1C06"/>
    <w:rsid w:val="008B7CC1"/>
    <w:rsid w:val="008C25E8"/>
    <w:rsid w:val="008C26E9"/>
    <w:rsid w:val="008C58A7"/>
    <w:rsid w:val="008D562C"/>
    <w:rsid w:val="008D5C60"/>
    <w:rsid w:val="008E62DE"/>
    <w:rsid w:val="008E638B"/>
    <w:rsid w:val="008E7656"/>
    <w:rsid w:val="008E7E70"/>
    <w:rsid w:val="008F42D1"/>
    <w:rsid w:val="00901684"/>
    <w:rsid w:val="00903400"/>
    <w:rsid w:val="0090441E"/>
    <w:rsid w:val="00905E4B"/>
    <w:rsid w:val="0091136A"/>
    <w:rsid w:val="009136D9"/>
    <w:rsid w:val="009175DD"/>
    <w:rsid w:val="0092701D"/>
    <w:rsid w:val="0093398A"/>
    <w:rsid w:val="00936BA6"/>
    <w:rsid w:val="009402FB"/>
    <w:rsid w:val="009409F7"/>
    <w:rsid w:val="00944547"/>
    <w:rsid w:val="00950B5C"/>
    <w:rsid w:val="00952E02"/>
    <w:rsid w:val="00957DB2"/>
    <w:rsid w:val="00962C67"/>
    <w:rsid w:val="0096309C"/>
    <w:rsid w:val="00966685"/>
    <w:rsid w:val="00966DB2"/>
    <w:rsid w:val="00966F71"/>
    <w:rsid w:val="00971D78"/>
    <w:rsid w:val="00976685"/>
    <w:rsid w:val="009865EF"/>
    <w:rsid w:val="009877DC"/>
    <w:rsid w:val="00987A1D"/>
    <w:rsid w:val="00991483"/>
    <w:rsid w:val="009927C2"/>
    <w:rsid w:val="009A3B31"/>
    <w:rsid w:val="009A5A7D"/>
    <w:rsid w:val="009C3A05"/>
    <w:rsid w:val="009C551A"/>
    <w:rsid w:val="009D0668"/>
    <w:rsid w:val="009D3D7C"/>
    <w:rsid w:val="009E1E58"/>
    <w:rsid w:val="009E3ED1"/>
    <w:rsid w:val="009E4AB6"/>
    <w:rsid w:val="009E4E7E"/>
    <w:rsid w:val="009E57EE"/>
    <w:rsid w:val="009E6017"/>
    <w:rsid w:val="009E78AD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16390"/>
    <w:rsid w:val="00A20D00"/>
    <w:rsid w:val="00A229CA"/>
    <w:rsid w:val="00A24AC7"/>
    <w:rsid w:val="00A27FC5"/>
    <w:rsid w:val="00A31819"/>
    <w:rsid w:val="00A354E3"/>
    <w:rsid w:val="00A37CA9"/>
    <w:rsid w:val="00A43EF0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14A0"/>
    <w:rsid w:val="00AC2084"/>
    <w:rsid w:val="00AC5D1A"/>
    <w:rsid w:val="00AC6EE3"/>
    <w:rsid w:val="00AC75BB"/>
    <w:rsid w:val="00AD1A98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23F30"/>
    <w:rsid w:val="00B32C31"/>
    <w:rsid w:val="00B32D19"/>
    <w:rsid w:val="00B33E52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2441"/>
    <w:rsid w:val="00B94D30"/>
    <w:rsid w:val="00B95735"/>
    <w:rsid w:val="00BA3672"/>
    <w:rsid w:val="00BA5D02"/>
    <w:rsid w:val="00BB0C78"/>
    <w:rsid w:val="00BB0D7E"/>
    <w:rsid w:val="00BB26B5"/>
    <w:rsid w:val="00BB2F39"/>
    <w:rsid w:val="00BB591E"/>
    <w:rsid w:val="00BC3F9B"/>
    <w:rsid w:val="00BD00F4"/>
    <w:rsid w:val="00BD103D"/>
    <w:rsid w:val="00BD1F20"/>
    <w:rsid w:val="00BE3B87"/>
    <w:rsid w:val="00BE5960"/>
    <w:rsid w:val="00BF020A"/>
    <w:rsid w:val="00BF0573"/>
    <w:rsid w:val="00BF0A00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306B"/>
    <w:rsid w:val="00C27E2A"/>
    <w:rsid w:val="00C31685"/>
    <w:rsid w:val="00C3263E"/>
    <w:rsid w:val="00C32DFB"/>
    <w:rsid w:val="00C35E2F"/>
    <w:rsid w:val="00C40785"/>
    <w:rsid w:val="00C441FE"/>
    <w:rsid w:val="00C45D59"/>
    <w:rsid w:val="00C46186"/>
    <w:rsid w:val="00C472BF"/>
    <w:rsid w:val="00C5034B"/>
    <w:rsid w:val="00C56018"/>
    <w:rsid w:val="00C60EC1"/>
    <w:rsid w:val="00C614ED"/>
    <w:rsid w:val="00C61CE3"/>
    <w:rsid w:val="00C625F6"/>
    <w:rsid w:val="00C63CE0"/>
    <w:rsid w:val="00C6628A"/>
    <w:rsid w:val="00C67642"/>
    <w:rsid w:val="00C77239"/>
    <w:rsid w:val="00C773F4"/>
    <w:rsid w:val="00C80003"/>
    <w:rsid w:val="00C86A90"/>
    <w:rsid w:val="00C87F3F"/>
    <w:rsid w:val="00C91CCF"/>
    <w:rsid w:val="00C92B78"/>
    <w:rsid w:val="00C958BB"/>
    <w:rsid w:val="00C9627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C9A"/>
    <w:rsid w:val="00CC2DA4"/>
    <w:rsid w:val="00CC5344"/>
    <w:rsid w:val="00CC72B1"/>
    <w:rsid w:val="00CD0105"/>
    <w:rsid w:val="00CD3001"/>
    <w:rsid w:val="00CE27A7"/>
    <w:rsid w:val="00CE467A"/>
    <w:rsid w:val="00CE565F"/>
    <w:rsid w:val="00CE7454"/>
    <w:rsid w:val="00CF0541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34E2A"/>
    <w:rsid w:val="00D3563B"/>
    <w:rsid w:val="00D36294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751A5"/>
    <w:rsid w:val="00D77B76"/>
    <w:rsid w:val="00D8067B"/>
    <w:rsid w:val="00D83220"/>
    <w:rsid w:val="00D84B45"/>
    <w:rsid w:val="00D92317"/>
    <w:rsid w:val="00D95FF9"/>
    <w:rsid w:val="00DA2EB5"/>
    <w:rsid w:val="00DA7A88"/>
    <w:rsid w:val="00DB0B97"/>
    <w:rsid w:val="00DB1779"/>
    <w:rsid w:val="00DB2959"/>
    <w:rsid w:val="00DB66D0"/>
    <w:rsid w:val="00DB75D6"/>
    <w:rsid w:val="00DC4CAB"/>
    <w:rsid w:val="00DD0B17"/>
    <w:rsid w:val="00DD728A"/>
    <w:rsid w:val="00DE329B"/>
    <w:rsid w:val="00DE42B6"/>
    <w:rsid w:val="00DE48FD"/>
    <w:rsid w:val="00DE7169"/>
    <w:rsid w:val="00DF0BD2"/>
    <w:rsid w:val="00DF3F8F"/>
    <w:rsid w:val="00DF487A"/>
    <w:rsid w:val="00E00D10"/>
    <w:rsid w:val="00E06D8E"/>
    <w:rsid w:val="00E07CFA"/>
    <w:rsid w:val="00E11022"/>
    <w:rsid w:val="00E142AD"/>
    <w:rsid w:val="00E16BD7"/>
    <w:rsid w:val="00E2103F"/>
    <w:rsid w:val="00E226B7"/>
    <w:rsid w:val="00E25488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1C52"/>
    <w:rsid w:val="00E52580"/>
    <w:rsid w:val="00E57476"/>
    <w:rsid w:val="00E60916"/>
    <w:rsid w:val="00E6668F"/>
    <w:rsid w:val="00E6674E"/>
    <w:rsid w:val="00E6795B"/>
    <w:rsid w:val="00E722DD"/>
    <w:rsid w:val="00E72849"/>
    <w:rsid w:val="00E7715F"/>
    <w:rsid w:val="00E855E1"/>
    <w:rsid w:val="00E85FF6"/>
    <w:rsid w:val="00E91855"/>
    <w:rsid w:val="00E939A6"/>
    <w:rsid w:val="00EA0D7B"/>
    <w:rsid w:val="00EA541A"/>
    <w:rsid w:val="00EB55EB"/>
    <w:rsid w:val="00EB6610"/>
    <w:rsid w:val="00EC637A"/>
    <w:rsid w:val="00EC681D"/>
    <w:rsid w:val="00ED3F1D"/>
    <w:rsid w:val="00ED67F0"/>
    <w:rsid w:val="00EE3F02"/>
    <w:rsid w:val="00EF0D9B"/>
    <w:rsid w:val="00EF5778"/>
    <w:rsid w:val="00EF75C4"/>
    <w:rsid w:val="00F02249"/>
    <w:rsid w:val="00F02834"/>
    <w:rsid w:val="00F044E5"/>
    <w:rsid w:val="00F05361"/>
    <w:rsid w:val="00F11406"/>
    <w:rsid w:val="00F21EB0"/>
    <w:rsid w:val="00F27B5C"/>
    <w:rsid w:val="00F31B08"/>
    <w:rsid w:val="00F330AD"/>
    <w:rsid w:val="00F365F3"/>
    <w:rsid w:val="00F40209"/>
    <w:rsid w:val="00F4175B"/>
    <w:rsid w:val="00F5100F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84977"/>
    <w:rsid w:val="00F91D8D"/>
    <w:rsid w:val="00F92C7F"/>
    <w:rsid w:val="00F935E9"/>
    <w:rsid w:val="00F938AC"/>
    <w:rsid w:val="00F94FC8"/>
    <w:rsid w:val="00F960D0"/>
    <w:rsid w:val="00FA03CF"/>
    <w:rsid w:val="00FA0A0C"/>
    <w:rsid w:val="00FA4BBF"/>
    <w:rsid w:val="00FA4F2F"/>
    <w:rsid w:val="00FB0AE7"/>
    <w:rsid w:val="00FB1EB4"/>
    <w:rsid w:val="00FB2485"/>
    <w:rsid w:val="00FB3F7F"/>
    <w:rsid w:val="00FB41CB"/>
    <w:rsid w:val="00FB6A4B"/>
    <w:rsid w:val="00FB7678"/>
    <w:rsid w:val="00FC06CA"/>
    <w:rsid w:val="00FC107A"/>
    <w:rsid w:val="00FC1A70"/>
    <w:rsid w:val="00FC2997"/>
    <w:rsid w:val="00FC2A22"/>
    <w:rsid w:val="00FC3044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4BF8E9"/>
  <w15:docId w15:val="{EB8A1D19-DD79-445D-9E14-2A82A4C96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99"/>
    <w:rsid w:val="006053BD"/>
    <w:pPr>
      <w:ind w:left="720"/>
      <w:contextualSpacing/>
    </w:pPr>
  </w:style>
  <w:style w:type="paragraph" w:styleId="a3">
    <w:name w:val="List Paragraph"/>
    <w:basedOn w:val="a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a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a4">
    <w:name w:val="Body Text Indent"/>
    <w:aliases w:val="Char,Char Char Char Char"/>
    <w:basedOn w:val="a"/>
    <w:link w:val="a5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5">
    <w:name w:val="Основной текст с отступом Знак"/>
    <w:aliases w:val="Char Знак,Char Char Char Char Знак"/>
    <w:basedOn w:val="a0"/>
    <w:link w:val="a4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a"/>
    <w:uiPriority w:val="99"/>
    <w:rsid w:val="00962C67"/>
    <w:pPr>
      <w:ind w:left="720"/>
      <w:contextualSpacing/>
    </w:pPr>
  </w:style>
  <w:style w:type="paragraph" w:styleId="2">
    <w:name w:val="Body Text Indent 2"/>
    <w:basedOn w:val="a"/>
    <w:link w:val="20"/>
    <w:uiPriority w:val="99"/>
    <w:rsid w:val="004770CB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a6">
    <w:name w:val="header"/>
    <w:basedOn w:val="a"/>
    <w:link w:val="a7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8">
    <w:name w:val="footer"/>
    <w:basedOn w:val="a"/>
    <w:link w:val="a9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a">
    <w:name w:val="Balloon Text"/>
    <w:basedOn w:val="a"/>
    <w:link w:val="ab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c">
    <w:name w:val="Знак Знак"/>
    <w:basedOn w:val="a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1B720D"/>
  </w:style>
  <w:style w:type="paragraph" w:styleId="3">
    <w:name w:val="Body Text Indent 3"/>
    <w:basedOn w:val="a"/>
    <w:link w:val="30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E85F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5</Pages>
  <Words>2549</Words>
  <Characters>14530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260</cp:revision>
  <cp:lastPrinted>2024-04-08T05:41:00Z</cp:lastPrinted>
  <dcterms:created xsi:type="dcterms:W3CDTF">2022-10-20T12:11:00Z</dcterms:created>
  <dcterms:modified xsi:type="dcterms:W3CDTF">2025-07-18T10:42:00Z</dcterms:modified>
</cp:coreProperties>
</file>